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44EC4" w14:textId="16F7DF8F" w:rsidR="00F40535" w:rsidRDefault="005414DF" w:rsidP="005414DF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KHYBER MEDICAL UNIVERSITY </w:t>
      </w:r>
    </w:p>
    <w:p w14:paraId="725A8D9E" w14:textId="765C0370" w:rsidR="005414DF" w:rsidRPr="005414DF" w:rsidRDefault="005414DF" w:rsidP="005414DF">
      <w:pPr>
        <w:spacing w:after="0" w:line="240" w:lineRule="auto"/>
        <w:jc w:val="center"/>
        <w:rPr>
          <w:b/>
          <w:i/>
          <w:sz w:val="28"/>
          <w:szCs w:val="32"/>
        </w:rPr>
      </w:pPr>
      <w:r>
        <w:rPr>
          <w:b/>
          <w:i/>
          <w:sz w:val="28"/>
          <w:szCs w:val="32"/>
        </w:rPr>
        <w:t>Office of Research Innovation and Commercialization</w:t>
      </w:r>
    </w:p>
    <w:p w14:paraId="3EF4EE84" w14:textId="096B1664" w:rsidR="005414DF" w:rsidRDefault="00262179" w:rsidP="005F0DC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TY</w:t>
      </w:r>
      <w:r w:rsidR="00D93E6A">
        <w:rPr>
          <w:b/>
          <w:sz w:val="24"/>
          <w:szCs w:val="24"/>
        </w:rPr>
        <w:t xml:space="preserve"> RESEARCH (FARe) GRANT </w:t>
      </w:r>
    </w:p>
    <w:p w14:paraId="008E9172" w14:textId="77777777" w:rsidR="004D32EA" w:rsidRPr="004A3FA0" w:rsidRDefault="00F40535" w:rsidP="005F0DCD">
      <w:pPr>
        <w:jc w:val="center"/>
        <w:rPr>
          <w:sz w:val="24"/>
          <w:szCs w:val="24"/>
        </w:rPr>
      </w:pPr>
      <w:r w:rsidRPr="004A3FA0">
        <w:rPr>
          <w:b/>
          <w:sz w:val="24"/>
          <w:szCs w:val="24"/>
        </w:rPr>
        <w:t xml:space="preserve">PROJECT </w:t>
      </w:r>
      <w:r w:rsidR="00F56870" w:rsidRPr="004A3FA0">
        <w:rPr>
          <w:b/>
          <w:sz w:val="24"/>
          <w:szCs w:val="24"/>
        </w:rPr>
        <w:t>TEMPLATE</w:t>
      </w:r>
      <w:r w:rsidR="001D304F" w:rsidRPr="004A3FA0">
        <w:rPr>
          <w:b/>
          <w:sz w:val="24"/>
          <w:szCs w:val="24"/>
        </w:rPr>
        <w:t xml:space="preserve"> COVER SHEET</w:t>
      </w:r>
    </w:p>
    <w:tbl>
      <w:tblPr>
        <w:tblStyle w:val="TableGrid"/>
        <w:tblW w:w="5000" w:type="pct"/>
        <w:tblBorders>
          <w:top w:val="single" w:sz="4" w:space="0" w:color="336600"/>
          <w:left w:val="single" w:sz="4" w:space="0" w:color="336600"/>
          <w:bottom w:val="single" w:sz="4" w:space="0" w:color="336600"/>
          <w:right w:val="single" w:sz="4" w:space="0" w:color="336600"/>
          <w:insideH w:val="single" w:sz="4" w:space="0" w:color="336600"/>
          <w:insideV w:val="single" w:sz="4" w:space="0" w:color="336600"/>
        </w:tblBorders>
        <w:tblLook w:val="04A0" w:firstRow="1" w:lastRow="0" w:firstColumn="1" w:lastColumn="0" w:noHBand="0" w:noVBand="1"/>
      </w:tblPr>
      <w:tblGrid>
        <w:gridCol w:w="2693"/>
        <w:gridCol w:w="6657"/>
      </w:tblGrid>
      <w:tr w:rsidR="004A3FA0" w:rsidRPr="004A3FA0" w14:paraId="34FCFB71" w14:textId="77777777" w:rsidTr="005205D9">
        <w:tc>
          <w:tcPr>
            <w:tcW w:w="1440" w:type="pct"/>
            <w:shd w:val="clear" w:color="auto" w:fill="C5E0B3" w:themeFill="accent6" w:themeFillTint="66"/>
          </w:tcPr>
          <w:p w14:paraId="786E6687" w14:textId="77777777" w:rsidR="001D304F" w:rsidRPr="004A3FA0" w:rsidRDefault="001D304F" w:rsidP="005F0DCD">
            <w:pPr>
              <w:jc w:val="both"/>
              <w:rPr>
                <w:b/>
                <w:sz w:val="20"/>
                <w:szCs w:val="20"/>
              </w:rPr>
            </w:pPr>
            <w:r w:rsidRPr="004A3FA0">
              <w:rPr>
                <w:b/>
                <w:sz w:val="20"/>
                <w:szCs w:val="20"/>
              </w:rPr>
              <w:t>Proposal Reference No.</w:t>
            </w:r>
          </w:p>
          <w:p w14:paraId="3E603803" w14:textId="0D9E5B64" w:rsidR="001D304F" w:rsidRPr="004A3FA0" w:rsidRDefault="005414DF" w:rsidP="005414D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 ORIC use only</w:t>
            </w:r>
          </w:p>
        </w:tc>
        <w:tc>
          <w:tcPr>
            <w:tcW w:w="3560" w:type="pct"/>
          </w:tcPr>
          <w:p w14:paraId="0C51B0EC" w14:textId="77777777" w:rsidR="001D304F" w:rsidRPr="004A3FA0" w:rsidRDefault="001D304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4A3FA0" w:rsidRPr="004A3FA0" w14:paraId="01BE3E60" w14:textId="77777777" w:rsidTr="005205D9">
        <w:tc>
          <w:tcPr>
            <w:tcW w:w="1440" w:type="pct"/>
            <w:shd w:val="clear" w:color="auto" w:fill="C5E0B3" w:themeFill="accent6" w:themeFillTint="66"/>
          </w:tcPr>
          <w:p w14:paraId="047B84B2" w14:textId="77777777" w:rsidR="001D304F" w:rsidRPr="004A3FA0" w:rsidRDefault="001D304F" w:rsidP="005F0DCD">
            <w:pPr>
              <w:jc w:val="both"/>
              <w:rPr>
                <w:b/>
                <w:sz w:val="20"/>
                <w:szCs w:val="20"/>
              </w:rPr>
            </w:pPr>
            <w:r w:rsidRPr="004A3FA0">
              <w:rPr>
                <w:b/>
                <w:sz w:val="20"/>
                <w:szCs w:val="20"/>
              </w:rPr>
              <w:t>Title of Project:</w:t>
            </w:r>
          </w:p>
        </w:tc>
        <w:tc>
          <w:tcPr>
            <w:tcW w:w="3560" w:type="pct"/>
          </w:tcPr>
          <w:p w14:paraId="119E520C" w14:textId="0F24D5E3" w:rsidR="001D304F" w:rsidRPr="004A3FA0" w:rsidRDefault="001D304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4A3FA0" w:rsidRPr="004A3FA0" w14:paraId="735A04D5" w14:textId="77777777" w:rsidTr="005205D9">
        <w:tc>
          <w:tcPr>
            <w:tcW w:w="1440" w:type="pct"/>
            <w:shd w:val="clear" w:color="auto" w:fill="C5E0B3" w:themeFill="accent6" w:themeFillTint="66"/>
          </w:tcPr>
          <w:p w14:paraId="7A6B9C33" w14:textId="77777777" w:rsidR="001D304F" w:rsidRPr="004A3FA0" w:rsidRDefault="001D304F" w:rsidP="005F0DCD">
            <w:pPr>
              <w:jc w:val="both"/>
              <w:rPr>
                <w:b/>
                <w:sz w:val="20"/>
                <w:szCs w:val="20"/>
              </w:rPr>
            </w:pPr>
            <w:r w:rsidRPr="004A3FA0">
              <w:rPr>
                <w:b/>
                <w:sz w:val="20"/>
                <w:szCs w:val="20"/>
              </w:rPr>
              <w:t>Duration of Project:</w:t>
            </w:r>
          </w:p>
        </w:tc>
        <w:tc>
          <w:tcPr>
            <w:tcW w:w="3560" w:type="pct"/>
          </w:tcPr>
          <w:p w14:paraId="0D543AA2" w14:textId="132E0EAE" w:rsidR="001D304F" w:rsidRPr="004A3FA0" w:rsidRDefault="001D304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4A3FA0" w:rsidRPr="004A3FA0" w14:paraId="400384B5" w14:textId="77777777" w:rsidTr="005205D9">
        <w:tc>
          <w:tcPr>
            <w:tcW w:w="1440" w:type="pct"/>
            <w:shd w:val="clear" w:color="auto" w:fill="C5E0B3" w:themeFill="accent6" w:themeFillTint="66"/>
          </w:tcPr>
          <w:p w14:paraId="5F78511E" w14:textId="77777777" w:rsidR="001D304F" w:rsidRPr="004A3FA0" w:rsidRDefault="001D304F" w:rsidP="005F0DCD">
            <w:pPr>
              <w:jc w:val="both"/>
              <w:rPr>
                <w:b/>
                <w:sz w:val="20"/>
                <w:szCs w:val="20"/>
                <w:highlight w:val="yellow"/>
              </w:rPr>
            </w:pPr>
            <w:r w:rsidRPr="004A3FA0">
              <w:rPr>
                <w:b/>
                <w:sz w:val="20"/>
                <w:szCs w:val="20"/>
              </w:rPr>
              <w:t>Total Budget Requested</w:t>
            </w:r>
          </w:p>
        </w:tc>
        <w:tc>
          <w:tcPr>
            <w:tcW w:w="3560" w:type="pct"/>
          </w:tcPr>
          <w:p w14:paraId="25CCE1EA" w14:textId="68F5D8F0" w:rsidR="001D304F" w:rsidRPr="004A3FA0" w:rsidRDefault="001D304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4A3FA0" w:rsidRPr="004A3FA0" w14:paraId="76CE15CC" w14:textId="77777777" w:rsidTr="005205D9">
        <w:tc>
          <w:tcPr>
            <w:tcW w:w="1440" w:type="pct"/>
            <w:shd w:val="clear" w:color="auto" w:fill="C5E0B3" w:themeFill="accent6" w:themeFillTint="66"/>
          </w:tcPr>
          <w:p w14:paraId="3C858C88" w14:textId="77777777" w:rsidR="001D304F" w:rsidRPr="004A3FA0" w:rsidRDefault="00F30B8D" w:rsidP="005F0DCD">
            <w:pPr>
              <w:jc w:val="both"/>
              <w:rPr>
                <w:b/>
                <w:sz w:val="20"/>
                <w:szCs w:val="20"/>
              </w:rPr>
            </w:pPr>
            <w:r w:rsidRPr="004A3FA0">
              <w:rPr>
                <w:b/>
                <w:sz w:val="20"/>
                <w:szCs w:val="20"/>
              </w:rPr>
              <w:t>Institution Title</w:t>
            </w:r>
          </w:p>
        </w:tc>
        <w:tc>
          <w:tcPr>
            <w:tcW w:w="3560" w:type="pct"/>
          </w:tcPr>
          <w:p w14:paraId="6A6D1BBD" w14:textId="3A906414" w:rsidR="001D304F" w:rsidRPr="004A3FA0" w:rsidRDefault="001D304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5414DF" w:rsidRPr="004A3FA0" w14:paraId="740BB2AD" w14:textId="77777777" w:rsidTr="005205D9">
        <w:trPr>
          <w:trHeight w:val="206"/>
        </w:trPr>
        <w:tc>
          <w:tcPr>
            <w:tcW w:w="1440" w:type="pct"/>
            <w:shd w:val="clear" w:color="auto" w:fill="C5E0B3" w:themeFill="accent6" w:themeFillTint="66"/>
          </w:tcPr>
          <w:p w14:paraId="489DE14A" w14:textId="78FC6BAC" w:rsidR="005414DF" w:rsidRPr="004A3FA0" w:rsidRDefault="005414DF" w:rsidP="005414DF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me of PI</w:t>
            </w:r>
          </w:p>
        </w:tc>
        <w:tc>
          <w:tcPr>
            <w:tcW w:w="3560" w:type="pct"/>
          </w:tcPr>
          <w:p w14:paraId="6BD8B7AF" w14:textId="76C82714" w:rsidR="005414DF" w:rsidRPr="004A3FA0" w:rsidRDefault="005414D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5414DF" w:rsidRPr="004A3FA0" w14:paraId="5F4AC5E8" w14:textId="77777777" w:rsidTr="005205D9">
        <w:trPr>
          <w:trHeight w:val="125"/>
        </w:trPr>
        <w:tc>
          <w:tcPr>
            <w:tcW w:w="1440" w:type="pct"/>
            <w:shd w:val="clear" w:color="auto" w:fill="C5E0B3" w:themeFill="accent6" w:themeFillTint="66"/>
          </w:tcPr>
          <w:p w14:paraId="6FFD01CB" w14:textId="06BB90DC" w:rsidR="005414DF" w:rsidRPr="004A3FA0" w:rsidRDefault="005414DF" w:rsidP="005F0DCD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ignation of PI</w:t>
            </w:r>
          </w:p>
        </w:tc>
        <w:tc>
          <w:tcPr>
            <w:tcW w:w="3560" w:type="pct"/>
          </w:tcPr>
          <w:p w14:paraId="583AB551" w14:textId="09A3E8DB" w:rsidR="005414DF" w:rsidRPr="004A3FA0" w:rsidRDefault="005414D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5414DF" w:rsidRPr="004A3FA0" w14:paraId="484F6CA4" w14:textId="77777777" w:rsidTr="005205D9">
        <w:trPr>
          <w:trHeight w:val="152"/>
        </w:trPr>
        <w:tc>
          <w:tcPr>
            <w:tcW w:w="1440" w:type="pct"/>
            <w:shd w:val="clear" w:color="auto" w:fill="C5E0B3" w:themeFill="accent6" w:themeFillTint="66"/>
          </w:tcPr>
          <w:p w14:paraId="6D7CCFD9" w14:textId="6D76990A" w:rsidR="005414DF" w:rsidRPr="004A3FA0" w:rsidRDefault="005414DF" w:rsidP="005F0DCD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mail ID of PI</w:t>
            </w:r>
          </w:p>
        </w:tc>
        <w:tc>
          <w:tcPr>
            <w:tcW w:w="3560" w:type="pct"/>
          </w:tcPr>
          <w:p w14:paraId="683EB26A" w14:textId="66015E74" w:rsidR="005414DF" w:rsidRPr="004A3FA0" w:rsidRDefault="005414D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5414DF" w:rsidRPr="004A3FA0" w14:paraId="45284FD4" w14:textId="77777777" w:rsidTr="005205D9">
        <w:trPr>
          <w:trHeight w:val="152"/>
        </w:trPr>
        <w:tc>
          <w:tcPr>
            <w:tcW w:w="1440" w:type="pct"/>
            <w:shd w:val="clear" w:color="auto" w:fill="C5E0B3" w:themeFill="accent6" w:themeFillTint="66"/>
          </w:tcPr>
          <w:p w14:paraId="4B88E91F" w14:textId="368B5E38" w:rsidR="005414DF" w:rsidRDefault="005414DF" w:rsidP="005F0DCD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one No of PI</w:t>
            </w:r>
          </w:p>
        </w:tc>
        <w:tc>
          <w:tcPr>
            <w:tcW w:w="3560" w:type="pct"/>
          </w:tcPr>
          <w:p w14:paraId="5E6433E9" w14:textId="77777777" w:rsidR="005414DF" w:rsidRPr="004A3FA0" w:rsidRDefault="005414D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5414DF" w:rsidRPr="004A3FA0" w14:paraId="14399030" w14:textId="77777777" w:rsidTr="005205D9">
        <w:trPr>
          <w:trHeight w:val="152"/>
        </w:trPr>
        <w:tc>
          <w:tcPr>
            <w:tcW w:w="1440" w:type="pct"/>
            <w:shd w:val="clear" w:color="auto" w:fill="C5E0B3" w:themeFill="accent6" w:themeFillTint="66"/>
          </w:tcPr>
          <w:p w14:paraId="1A899E56" w14:textId="7F5D3A01" w:rsidR="005414DF" w:rsidRDefault="005414DF" w:rsidP="005F0DCD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appointment of PI</w:t>
            </w:r>
          </w:p>
        </w:tc>
        <w:tc>
          <w:tcPr>
            <w:tcW w:w="3560" w:type="pct"/>
          </w:tcPr>
          <w:p w14:paraId="2C8C0F74" w14:textId="77777777" w:rsidR="005414DF" w:rsidRPr="004A3FA0" w:rsidRDefault="005414DF" w:rsidP="005F0DCD">
            <w:pPr>
              <w:jc w:val="both"/>
              <w:rPr>
                <w:sz w:val="20"/>
                <w:szCs w:val="20"/>
              </w:rPr>
            </w:pPr>
          </w:p>
        </w:tc>
      </w:tr>
      <w:tr w:rsidR="004A3FA0" w:rsidRPr="004A3FA0" w14:paraId="161EC3AF" w14:textId="77777777" w:rsidTr="005205D9">
        <w:trPr>
          <w:trHeight w:val="1436"/>
        </w:trPr>
        <w:tc>
          <w:tcPr>
            <w:tcW w:w="1440" w:type="pct"/>
            <w:shd w:val="clear" w:color="auto" w:fill="C5E0B3" w:themeFill="accent6" w:themeFillTint="66"/>
          </w:tcPr>
          <w:p w14:paraId="09131C8C" w14:textId="5762BA7C" w:rsidR="001C3CAB" w:rsidRPr="004A3FA0" w:rsidRDefault="005205D9" w:rsidP="005205D9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jor</w:t>
            </w:r>
            <w:r w:rsidR="001C3CAB" w:rsidRPr="004A3FA0">
              <w:rPr>
                <w:b/>
                <w:sz w:val="20"/>
                <w:szCs w:val="20"/>
              </w:rPr>
              <w:t xml:space="preserve"> Thematic Area(s) </w:t>
            </w:r>
            <w:r>
              <w:rPr>
                <w:b/>
                <w:sz w:val="20"/>
                <w:szCs w:val="20"/>
              </w:rPr>
              <w:t>of project</w:t>
            </w:r>
          </w:p>
        </w:tc>
        <w:tc>
          <w:tcPr>
            <w:tcW w:w="3560" w:type="pct"/>
          </w:tcPr>
          <w:p w14:paraId="3D3ADC35" w14:textId="019900AA" w:rsidR="001C3CAB" w:rsidRPr="004A3FA0" w:rsidRDefault="001C3CAB" w:rsidP="005F0DCD">
            <w:pPr>
              <w:jc w:val="both"/>
            </w:pPr>
          </w:p>
        </w:tc>
      </w:tr>
      <w:tr w:rsidR="006E449A" w:rsidRPr="004A3FA0" w14:paraId="735FD727" w14:textId="77777777" w:rsidTr="005205D9">
        <w:trPr>
          <w:trHeight w:val="1436"/>
        </w:trPr>
        <w:tc>
          <w:tcPr>
            <w:tcW w:w="1440" w:type="pct"/>
            <w:shd w:val="clear" w:color="auto" w:fill="C5E0B3" w:themeFill="accent6" w:themeFillTint="66"/>
          </w:tcPr>
          <w:p w14:paraId="2158B607" w14:textId="6BCDC5E6" w:rsidR="006E449A" w:rsidRDefault="006E449A" w:rsidP="005205D9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ature / Stamp of PI</w:t>
            </w:r>
          </w:p>
        </w:tc>
        <w:tc>
          <w:tcPr>
            <w:tcW w:w="3560" w:type="pct"/>
          </w:tcPr>
          <w:p w14:paraId="634BF0C0" w14:textId="77777777" w:rsidR="006E449A" w:rsidRPr="004A3FA0" w:rsidRDefault="006E449A" w:rsidP="005F0DCD">
            <w:pPr>
              <w:jc w:val="both"/>
            </w:pPr>
          </w:p>
        </w:tc>
      </w:tr>
      <w:tr w:rsidR="006E449A" w:rsidRPr="004A3FA0" w14:paraId="713C2310" w14:textId="77777777" w:rsidTr="005205D9">
        <w:trPr>
          <w:trHeight w:val="1436"/>
        </w:trPr>
        <w:tc>
          <w:tcPr>
            <w:tcW w:w="1440" w:type="pct"/>
            <w:shd w:val="clear" w:color="auto" w:fill="C5E0B3" w:themeFill="accent6" w:themeFillTint="66"/>
          </w:tcPr>
          <w:p w14:paraId="68AC589C" w14:textId="2B1A0F88" w:rsidR="006E449A" w:rsidRDefault="006E449A" w:rsidP="005205D9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ature / stamp of Director / HoD</w:t>
            </w:r>
          </w:p>
        </w:tc>
        <w:tc>
          <w:tcPr>
            <w:tcW w:w="3560" w:type="pct"/>
          </w:tcPr>
          <w:p w14:paraId="36D0543B" w14:textId="77777777" w:rsidR="006E449A" w:rsidRPr="004A3FA0" w:rsidRDefault="006E449A" w:rsidP="005F0DCD">
            <w:pPr>
              <w:jc w:val="both"/>
            </w:pPr>
          </w:p>
        </w:tc>
      </w:tr>
    </w:tbl>
    <w:p w14:paraId="3545CFAA" w14:textId="77777777" w:rsidR="002F2EDF" w:rsidRPr="004A3FA0" w:rsidRDefault="002F2EDF" w:rsidP="005F0DCD">
      <w:pPr>
        <w:jc w:val="both"/>
        <w:rPr>
          <w:b/>
          <w:sz w:val="28"/>
          <w:szCs w:val="28"/>
        </w:rPr>
      </w:pPr>
    </w:p>
    <w:p w14:paraId="523C8459" w14:textId="77777777" w:rsidR="00AC6FE4" w:rsidRPr="004A3FA0" w:rsidRDefault="00AC6FE4" w:rsidP="005F0DCD">
      <w:pPr>
        <w:jc w:val="both"/>
        <w:rPr>
          <w:b/>
          <w:sz w:val="28"/>
          <w:szCs w:val="28"/>
        </w:rPr>
      </w:pPr>
    </w:p>
    <w:p w14:paraId="76AE3121" w14:textId="77777777" w:rsidR="00AC6FE4" w:rsidRPr="004A3FA0" w:rsidRDefault="00AC6FE4" w:rsidP="005F0DCD">
      <w:pPr>
        <w:jc w:val="both"/>
        <w:rPr>
          <w:b/>
          <w:sz w:val="28"/>
          <w:szCs w:val="28"/>
        </w:rPr>
      </w:pPr>
    </w:p>
    <w:p w14:paraId="139FC749" w14:textId="77777777" w:rsidR="00AC6FE4" w:rsidRPr="004A3FA0" w:rsidRDefault="00AC6FE4" w:rsidP="005F0DCD">
      <w:pPr>
        <w:jc w:val="both"/>
        <w:rPr>
          <w:b/>
          <w:sz w:val="28"/>
          <w:szCs w:val="28"/>
        </w:rPr>
      </w:pPr>
    </w:p>
    <w:p w14:paraId="73ACFE94" w14:textId="77777777" w:rsidR="00AC6FE4" w:rsidRPr="004A3FA0" w:rsidRDefault="00AC6FE4" w:rsidP="005F0DCD">
      <w:pPr>
        <w:jc w:val="both"/>
        <w:rPr>
          <w:b/>
          <w:sz w:val="28"/>
          <w:szCs w:val="28"/>
        </w:rPr>
      </w:pPr>
    </w:p>
    <w:p w14:paraId="78BEFF0A" w14:textId="77777777" w:rsidR="005F0DCD" w:rsidRDefault="005F0DC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EAF6369" w14:textId="496B0DC8" w:rsidR="005205D9" w:rsidRDefault="00D32477" w:rsidP="005205D9">
      <w:pPr>
        <w:jc w:val="both"/>
        <w:rPr>
          <w:b/>
          <w:sz w:val="28"/>
          <w:szCs w:val="28"/>
        </w:rPr>
      </w:pPr>
      <w:r w:rsidRPr="004A3FA0">
        <w:rPr>
          <w:b/>
          <w:sz w:val="28"/>
          <w:szCs w:val="28"/>
        </w:rPr>
        <w:lastRenderedPageBreak/>
        <w:t>TABLE OF CONTENT</w:t>
      </w:r>
      <w:r w:rsidR="005205D9">
        <w:rPr>
          <w:b/>
          <w:sz w:val="28"/>
          <w:szCs w:val="28"/>
        </w:rPr>
        <w:t>S</w:t>
      </w:r>
    </w:p>
    <w:p w14:paraId="7593FD58" w14:textId="77777777" w:rsidR="005205D9" w:rsidRDefault="005205D9" w:rsidP="005205D9">
      <w:pPr>
        <w:jc w:val="both"/>
        <w:rPr>
          <w:b/>
          <w:sz w:val="28"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04"/>
        <w:gridCol w:w="7291"/>
        <w:gridCol w:w="1255"/>
      </w:tblGrid>
      <w:tr w:rsidR="005205D9" w14:paraId="677BC54C" w14:textId="77777777" w:rsidTr="00D15980">
        <w:tc>
          <w:tcPr>
            <w:tcW w:w="430" w:type="pct"/>
          </w:tcPr>
          <w:p w14:paraId="780D4E5D" w14:textId="77777777" w:rsidR="005205D9" w:rsidRPr="00626A42" w:rsidRDefault="005205D9" w:rsidP="00FE5B8F">
            <w:pPr>
              <w:rPr>
                <w:b/>
              </w:rPr>
            </w:pPr>
            <w:r w:rsidRPr="00626A42">
              <w:rPr>
                <w:b/>
              </w:rPr>
              <w:t>S. No</w:t>
            </w:r>
          </w:p>
        </w:tc>
        <w:tc>
          <w:tcPr>
            <w:tcW w:w="3898" w:type="pct"/>
          </w:tcPr>
          <w:p w14:paraId="31844B89" w14:textId="77777777" w:rsidR="005205D9" w:rsidRPr="00626A42" w:rsidRDefault="005205D9" w:rsidP="00FE5B8F">
            <w:pPr>
              <w:rPr>
                <w:b/>
              </w:rPr>
            </w:pPr>
            <w:r w:rsidRPr="00626A42">
              <w:rPr>
                <w:b/>
              </w:rPr>
              <w:t xml:space="preserve">Content </w:t>
            </w:r>
          </w:p>
        </w:tc>
        <w:tc>
          <w:tcPr>
            <w:tcW w:w="671" w:type="pct"/>
          </w:tcPr>
          <w:p w14:paraId="3B528316" w14:textId="77777777" w:rsidR="005205D9" w:rsidRPr="00626A42" w:rsidRDefault="005205D9" w:rsidP="00FE5B8F">
            <w:pPr>
              <w:rPr>
                <w:b/>
              </w:rPr>
            </w:pPr>
            <w:r w:rsidRPr="00626A42">
              <w:rPr>
                <w:b/>
              </w:rPr>
              <w:t>Page No</w:t>
            </w:r>
          </w:p>
        </w:tc>
      </w:tr>
      <w:tr w:rsidR="005205D9" w14:paraId="4F723C4A" w14:textId="77777777" w:rsidTr="00D15980">
        <w:tc>
          <w:tcPr>
            <w:tcW w:w="430" w:type="pct"/>
          </w:tcPr>
          <w:p w14:paraId="124CDA71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2964CEC2" w14:textId="77777777" w:rsidR="005205D9" w:rsidRDefault="005205D9" w:rsidP="00FE5B8F">
            <w:r>
              <w:t xml:space="preserve">Executive summary </w:t>
            </w:r>
          </w:p>
        </w:tc>
        <w:tc>
          <w:tcPr>
            <w:tcW w:w="671" w:type="pct"/>
          </w:tcPr>
          <w:p w14:paraId="1B5CBAAD" w14:textId="77777777" w:rsidR="005205D9" w:rsidRDefault="005205D9" w:rsidP="00FE5B8F"/>
        </w:tc>
      </w:tr>
      <w:tr w:rsidR="005205D9" w14:paraId="1C446D5B" w14:textId="77777777" w:rsidTr="00D15980">
        <w:tc>
          <w:tcPr>
            <w:tcW w:w="430" w:type="pct"/>
          </w:tcPr>
          <w:p w14:paraId="6C7FBA9F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7B275A7F" w14:textId="77777777" w:rsidR="005205D9" w:rsidRDefault="005205D9" w:rsidP="00FE5B8F">
            <w:r>
              <w:t xml:space="preserve">Project team </w:t>
            </w:r>
          </w:p>
        </w:tc>
        <w:tc>
          <w:tcPr>
            <w:tcW w:w="671" w:type="pct"/>
          </w:tcPr>
          <w:p w14:paraId="2FC7BA57" w14:textId="77777777" w:rsidR="005205D9" w:rsidRDefault="005205D9" w:rsidP="00FE5B8F"/>
        </w:tc>
      </w:tr>
      <w:tr w:rsidR="005205D9" w14:paraId="0ADE32EC" w14:textId="77777777" w:rsidTr="00D15980">
        <w:tc>
          <w:tcPr>
            <w:tcW w:w="430" w:type="pct"/>
          </w:tcPr>
          <w:p w14:paraId="0823F60F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66A34130" w14:textId="77777777" w:rsidR="005205D9" w:rsidRDefault="005205D9" w:rsidP="00FE5B8F">
            <w:r>
              <w:t>External collaborators (if any)</w:t>
            </w:r>
          </w:p>
        </w:tc>
        <w:tc>
          <w:tcPr>
            <w:tcW w:w="671" w:type="pct"/>
          </w:tcPr>
          <w:p w14:paraId="2008C0EE" w14:textId="77777777" w:rsidR="005205D9" w:rsidRDefault="005205D9" w:rsidP="00FE5B8F"/>
        </w:tc>
      </w:tr>
      <w:tr w:rsidR="005205D9" w14:paraId="53A1DEF4" w14:textId="77777777" w:rsidTr="00D15980">
        <w:tc>
          <w:tcPr>
            <w:tcW w:w="430" w:type="pct"/>
          </w:tcPr>
          <w:p w14:paraId="09542DA7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7D680FB2" w14:textId="77777777" w:rsidR="005205D9" w:rsidRDefault="005205D9" w:rsidP="00FE5B8F">
            <w:r>
              <w:t xml:space="preserve">Impact of the project </w:t>
            </w:r>
          </w:p>
        </w:tc>
        <w:tc>
          <w:tcPr>
            <w:tcW w:w="671" w:type="pct"/>
          </w:tcPr>
          <w:p w14:paraId="1C2F0A11" w14:textId="77777777" w:rsidR="005205D9" w:rsidRDefault="005205D9" w:rsidP="00FE5B8F"/>
        </w:tc>
      </w:tr>
      <w:tr w:rsidR="005205D9" w14:paraId="4B096FC1" w14:textId="77777777" w:rsidTr="00D15980">
        <w:tc>
          <w:tcPr>
            <w:tcW w:w="430" w:type="pct"/>
          </w:tcPr>
          <w:p w14:paraId="03F31A00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20391FEF" w14:textId="77777777" w:rsidR="005205D9" w:rsidRDefault="005205D9" w:rsidP="00FE5B8F">
            <w:r>
              <w:t xml:space="preserve">Project Description </w:t>
            </w:r>
          </w:p>
        </w:tc>
        <w:tc>
          <w:tcPr>
            <w:tcW w:w="671" w:type="pct"/>
          </w:tcPr>
          <w:p w14:paraId="4A8AD490" w14:textId="77777777" w:rsidR="005205D9" w:rsidRDefault="005205D9" w:rsidP="00FE5B8F"/>
        </w:tc>
      </w:tr>
      <w:tr w:rsidR="00200D7C" w14:paraId="5C77F0F1" w14:textId="77777777" w:rsidTr="00D15980">
        <w:tc>
          <w:tcPr>
            <w:tcW w:w="430" w:type="pct"/>
          </w:tcPr>
          <w:p w14:paraId="26C2CF47" w14:textId="77777777" w:rsidR="00200D7C" w:rsidRDefault="00200D7C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1A968F24" w14:textId="00633422" w:rsidR="00200D7C" w:rsidRDefault="00200D7C" w:rsidP="00FE5B8F">
            <w:r>
              <w:t xml:space="preserve">Project Timelines </w:t>
            </w:r>
          </w:p>
        </w:tc>
        <w:tc>
          <w:tcPr>
            <w:tcW w:w="671" w:type="pct"/>
          </w:tcPr>
          <w:p w14:paraId="1CFE2256" w14:textId="77777777" w:rsidR="00200D7C" w:rsidRDefault="00200D7C" w:rsidP="00FE5B8F"/>
        </w:tc>
      </w:tr>
      <w:tr w:rsidR="005205D9" w14:paraId="5C3D45BA" w14:textId="77777777" w:rsidTr="00D15980">
        <w:tc>
          <w:tcPr>
            <w:tcW w:w="430" w:type="pct"/>
          </w:tcPr>
          <w:p w14:paraId="441117FA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5ED1BBFE" w14:textId="77777777" w:rsidR="005205D9" w:rsidRDefault="005205D9" w:rsidP="00FE5B8F">
            <w:r>
              <w:t xml:space="preserve">Proposed project budget </w:t>
            </w:r>
          </w:p>
        </w:tc>
        <w:tc>
          <w:tcPr>
            <w:tcW w:w="671" w:type="pct"/>
          </w:tcPr>
          <w:p w14:paraId="2F25E7E0" w14:textId="77777777" w:rsidR="005205D9" w:rsidRDefault="005205D9" w:rsidP="00FE5B8F"/>
        </w:tc>
      </w:tr>
      <w:tr w:rsidR="005205D9" w14:paraId="743EBD6B" w14:textId="77777777" w:rsidTr="00D15980">
        <w:tc>
          <w:tcPr>
            <w:tcW w:w="430" w:type="pct"/>
          </w:tcPr>
          <w:p w14:paraId="35A8EA1B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2C29D91D" w14:textId="77777777" w:rsidR="005205D9" w:rsidRDefault="005205D9" w:rsidP="00FE5B8F">
            <w:r>
              <w:t xml:space="preserve">References </w:t>
            </w:r>
          </w:p>
        </w:tc>
        <w:tc>
          <w:tcPr>
            <w:tcW w:w="671" w:type="pct"/>
          </w:tcPr>
          <w:p w14:paraId="5C7AF610" w14:textId="77777777" w:rsidR="005205D9" w:rsidRDefault="005205D9" w:rsidP="00FE5B8F"/>
        </w:tc>
      </w:tr>
      <w:tr w:rsidR="005205D9" w14:paraId="4032BD46" w14:textId="77777777" w:rsidTr="00D15980">
        <w:tc>
          <w:tcPr>
            <w:tcW w:w="430" w:type="pct"/>
          </w:tcPr>
          <w:p w14:paraId="25F5AA82" w14:textId="77777777" w:rsidR="005205D9" w:rsidRDefault="005205D9" w:rsidP="005205D9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3898" w:type="pct"/>
          </w:tcPr>
          <w:p w14:paraId="5C9B01C9" w14:textId="77777777" w:rsidR="005205D9" w:rsidRDefault="005205D9" w:rsidP="00FE5B8F">
            <w:r>
              <w:t xml:space="preserve">Attachments / Annex </w:t>
            </w:r>
          </w:p>
        </w:tc>
        <w:tc>
          <w:tcPr>
            <w:tcW w:w="671" w:type="pct"/>
          </w:tcPr>
          <w:p w14:paraId="41A05D94" w14:textId="77777777" w:rsidR="005205D9" w:rsidRDefault="005205D9" w:rsidP="00FE5B8F"/>
        </w:tc>
      </w:tr>
    </w:tbl>
    <w:p w14:paraId="51E2C725" w14:textId="77777777" w:rsidR="005205D9" w:rsidRPr="004A3FA0" w:rsidRDefault="005205D9" w:rsidP="005205D9">
      <w:pPr>
        <w:jc w:val="both"/>
      </w:pPr>
    </w:p>
    <w:p w14:paraId="75D0F8D9" w14:textId="45B6D3B6" w:rsidR="00422DA2" w:rsidRPr="004A3FA0" w:rsidRDefault="00422DA2" w:rsidP="005F0DCD">
      <w:pPr>
        <w:jc w:val="both"/>
      </w:pPr>
    </w:p>
    <w:p w14:paraId="39857F7F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5179087F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2B47D66A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7DF97805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667E5E03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18E97F38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50C250EC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49A755CF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3393CB81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47F2DD85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4B28FFFF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7EF1BAD1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1A98D452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741612F2" w14:textId="77777777" w:rsidR="00D32477" w:rsidRPr="004A3FA0" w:rsidRDefault="00D32477" w:rsidP="005F0DCD">
      <w:pPr>
        <w:jc w:val="both"/>
        <w:rPr>
          <w:b/>
          <w:sz w:val="28"/>
          <w:szCs w:val="28"/>
        </w:rPr>
      </w:pPr>
    </w:p>
    <w:p w14:paraId="2730ECB5" w14:textId="77777777" w:rsidR="005F0DCD" w:rsidRDefault="005F0DCD">
      <w:pPr>
        <w:rPr>
          <w:rFonts w:ascii="Calibri" w:eastAsia="Calibri" w:hAnsi="Calibri" w:cs="Times New Roman"/>
          <w:b/>
          <w:sz w:val="28"/>
          <w:szCs w:val="28"/>
        </w:rPr>
      </w:pPr>
      <w:bookmarkStart w:id="0" w:name="_Toc35901028"/>
      <w:bookmarkStart w:id="1" w:name="_Toc36214783"/>
      <w:r>
        <w:rPr>
          <w:b/>
          <w:sz w:val="28"/>
          <w:szCs w:val="28"/>
        </w:rPr>
        <w:br w:type="page"/>
      </w:r>
    </w:p>
    <w:p w14:paraId="5434C7E5" w14:textId="518E0938" w:rsidR="00CF5FCE" w:rsidRPr="00114568" w:rsidRDefault="00114568" w:rsidP="00114568">
      <w:pPr>
        <w:spacing w:after="240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1: </w:t>
      </w:r>
      <w:r w:rsidR="00CF5FCE" w:rsidRPr="00114568">
        <w:rPr>
          <w:b/>
          <w:sz w:val="28"/>
          <w:szCs w:val="28"/>
        </w:rPr>
        <w:t>EXECUTIVE SUMMARY</w:t>
      </w:r>
      <w:bookmarkEnd w:id="0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3FA0" w:rsidRPr="004A3FA0" w14:paraId="0A88F017" w14:textId="77777777" w:rsidTr="009D4B26">
        <w:tc>
          <w:tcPr>
            <w:tcW w:w="9350" w:type="dxa"/>
          </w:tcPr>
          <w:p w14:paraId="07E580C0" w14:textId="77777777" w:rsidR="000A08EB" w:rsidRPr="004A3FA0" w:rsidRDefault="00C379D6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Project Overview</w:t>
            </w:r>
            <w:r w:rsidR="000A08EB" w:rsidRPr="004A3FA0">
              <w:rPr>
                <w:b/>
              </w:rPr>
              <w:t xml:space="preserve"> (Max 500 words)</w:t>
            </w:r>
          </w:p>
        </w:tc>
      </w:tr>
      <w:tr w:rsidR="009D4B26" w:rsidRPr="004A3FA0" w14:paraId="4602D379" w14:textId="77777777" w:rsidTr="009D4B26">
        <w:tc>
          <w:tcPr>
            <w:tcW w:w="9350" w:type="dxa"/>
          </w:tcPr>
          <w:p w14:paraId="4295FBB7" w14:textId="4DCFB054" w:rsidR="005C7CF7" w:rsidRPr="004A3FA0" w:rsidRDefault="005C7CF7" w:rsidP="005F0DCD">
            <w:pPr>
              <w:jc w:val="both"/>
            </w:pPr>
          </w:p>
          <w:p w14:paraId="371EDFC5" w14:textId="2AFC9264" w:rsidR="005C7CF7" w:rsidRPr="004A3FA0" w:rsidRDefault="005C7CF7" w:rsidP="005F0DCD">
            <w:pPr>
              <w:jc w:val="both"/>
            </w:pPr>
          </w:p>
          <w:p w14:paraId="238BB2E6" w14:textId="096543C9" w:rsidR="005205D9" w:rsidRPr="004A3FA0" w:rsidRDefault="005205D9" w:rsidP="005205D9">
            <w:pPr>
              <w:jc w:val="both"/>
            </w:pPr>
          </w:p>
          <w:p w14:paraId="1DFF30FF" w14:textId="2628AAE7" w:rsidR="00B16D92" w:rsidRPr="004A3FA0" w:rsidRDefault="00B16D92" w:rsidP="005F0DCD">
            <w:pPr>
              <w:jc w:val="both"/>
            </w:pPr>
          </w:p>
          <w:p w14:paraId="62077A08" w14:textId="77777777" w:rsidR="00B16D92" w:rsidRPr="004A3FA0" w:rsidRDefault="00B16D92" w:rsidP="005F0DCD">
            <w:pPr>
              <w:jc w:val="both"/>
            </w:pPr>
          </w:p>
          <w:p w14:paraId="53E1651D" w14:textId="77777777" w:rsidR="00B16D92" w:rsidRPr="004A3FA0" w:rsidRDefault="00B16D92" w:rsidP="005F0DCD">
            <w:pPr>
              <w:jc w:val="both"/>
            </w:pPr>
          </w:p>
          <w:p w14:paraId="2518DDD4" w14:textId="77777777" w:rsidR="00873526" w:rsidRPr="004A3FA0" w:rsidRDefault="00873526" w:rsidP="005F0DCD">
            <w:pPr>
              <w:jc w:val="both"/>
            </w:pPr>
          </w:p>
        </w:tc>
      </w:tr>
    </w:tbl>
    <w:p w14:paraId="7577B167" w14:textId="77777777" w:rsidR="00226F1D" w:rsidRPr="004A3FA0" w:rsidRDefault="00226F1D" w:rsidP="005F0DCD">
      <w:pPr>
        <w:jc w:val="both"/>
      </w:pPr>
    </w:p>
    <w:p w14:paraId="3929E488" w14:textId="77777777" w:rsidR="005205D9" w:rsidRDefault="005205D9">
      <w:pPr>
        <w:rPr>
          <w:rFonts w:ascii="Calibri" w:eastAsia="Calibri" w:hAnsi="Calibri" w:cs="Times New Roman"/>
          <w:b/>
          <w:sz w:val="28"/>
          <w:szCs w:val="28"/>
        </w:rPr>
      </w:pPr>
      <w:bookmarkStart w:id="2" w:name="_Toc35901029"/>
      <w:bookmarkStart w:id="3" w:name="_Toc36214784"/>
      <w:r>
        <w:rPr>
          <w:b/>
          <w:sz w:val="28"/>
          <w:szCs w:val="28"/>
        </w:rPr>
        <w:br w:type="page"/>
      </w:r>
    </w:p>
    <w:p w14:paraId="0BDDC491" w14:textId="327DE069" w:rsidR="006D4F4B" w:rsidRPr="00114568" w:rsidRDefault="00114568" w:rsidP="00114568">
      <w:pPr>
        <w:tabs>
          <w:tab w:val="left" w:pos="795"/>
          <w:tab w:val="center" w:pos="4680"/>
        </w:tabs>
        <w:spacing w:after="240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: </w:t>
      </w:r>
      <w:r w:rsidR="006D4F4B" w:rsidRPr="00114568">
        <w:rPr>
          <w:b/>
          <w:sz w:val="28"/>
          <w:szCs w:val="28"/>
        </w:rPr>
        <w:t xml:space="preserve">THE </w:t>
      </w:r>
      <w:bookmarkEnd w:id="2"/>
      <w:bookmarkEnd w:id="3"/>
      <w:r w:rsidR="005205D9" w:rsidRPr="00114568">
        <w:rPr>
          <w:b/>
          <w:sz w:val="28"/>
          <w:szCs w:val="28"/>
        </w:rPr>
        <w:t>PROJECT TEAM</w:t>
      </w:r>
    </w:p>
    <w:p w14:paraId="7D4658EC" w14:textId="77777777" w:rsidR="00B403C5" w:rsidRPr="004A3FA0" w:rsidRDefault="00B403C5" w:rsidP="005F0DCD">
      <w:pPr>
        <w:jc w:val="both"/>
      </w:pPr>
      <w:r w:rsidRPr="004A3FA0">
        <w:t>In this Table, list primary researchers, including the Co-PI and other collaborators, who will participate in the proposed project.  All collaborators must have been contacted prior to submission of the proposal and letter of commitment will be requi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4585"/>
      </w:tblGrid>
      <w:tr w:rsidR="004A3FA0" w:rsidRPr="004A3FA0" w14:paraId="30AA3B61" w14:textId="77777777" w:rsidTr="004A3FA0">
        <w:trPr>
          <w:trHeight w:val="270"/>
        </w:trPr>
        <w:tc>
          <w:tcPr>
            <w:tcW w:w="4765" w:type="dxa"/>
          </w:tcPr>
          <w:p w14:paraId="0ECE62D4" w14:textId="6004220D" w:rsidR="00FD3BE5" w:rsidRPr="00481D54" w:rsidRDefault="0007488A" w:rsidP="00DF082E">
            <w:pPr>
              <w:jc w:val="both"/>
              <w:rPr>
                <w:b/>
                <w:sz w:val="20"/>
                <w:szCs w:val="20"/>
              </w:rPr>
            </w:pPr>
            <w:r w:rsidRPr="00481D54">
              <w:rPr>
                <w:b/>
                <w:sz w:val="20"/>
                <w:szCs w:val="20"/>
              </w:rPr>
              <w:t xml:space="preserve">Co-PI- </w:t>
            </w:r>
          </w:p>
        </w:tc>
        <w:tc>
          <w:tcPr>
            <w:tcW w:w="4585" w:type="dxa"/>
          </w:tcPr>
          <w:p w14:paraId="1EB213B1" w14:textId="7C36B4A8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Highest Degree Obtained</w:t>
            </w:r>
            <w:r w:rsidR="003E0231" w:rsidRPr="004A3FA0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1DF38F79" w14:textId="77777777" w:rsidTr="004A3FA0">
        <w:trPr>
          <w:trHeight w:val="270"/>
        </w:trPr>
        <w:tc>
          <w:tcPr>
            <w:tcW w:w="4765" w:type="dxa"/>
          </w:tcPr>
          <w:p w14:paraId="0DB4B60F" w14:textId="1AFDE4EA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Position/Title</w:t>
            </w:r>
            <w:r w:rsidR="00F149D0" w:rsidRPr="004A3FA0">
              <w:rPr>
                <w:sz w:val="20"/>
                <w:szCs w:val="20"/>
              </w:rPr>
              <w:t>:</w:t>
            </w:r>
            <w:r w:rsidR="003E0231" w:rsidRPr="004A3FA0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85" w:type="dxa"/>
          </w:tcPr>
          <w:p w14:paraId="68B90B4E" w14:textId="2DAEFEB3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epartment</w:t>
            </w:r>
            <w:r w:rsidR="003E0231" w:rsidRPr="004A3FA0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703B6282" w14:textId="77777777" w:rsidTr="004A3FA0">
        <w:trPr>
          <w:trHeight w:val="270"/>
        </w:trPr>
        <w:tc>
          <w:tcPr>
            <w:tcW w:w="4765" w:type="dxa"/>
          </w:tcPr>
          <w:p w14:paraId="23D3CA28" w14:textId="1943999C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Male/Female</w:t>
            </w:r>
            <w:r w:rsidR="003E0231" w:rsidRPr="004A3FA0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585" w:type="dxa"/>
          </w:tcPr>
          <w:p w14:paraId="0EFF3906" w14:textId="48C570F8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Institution</w:t>
            </w:r>
            <w:r w:rsidR="003E0231" w:rsidRPr="004A3FA0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7B42EA7B" w14:textId="77777777" w:rsidTr="004A3FA0">
        <w:trPr>
          <w:trHeight w:val="270"/>
        </w:trPr>
        <w:tc>
          <w:tcPr>
            <w:tcW w:w="4765" w:type="dxa"/>
          </w:tcPr>
          <w:p w14:paraId="313F126F" w14:textId="5168BCC7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Tel. #</w:t>
            </w:r>
            <w:r w:rsidR="003E0231" w:rsidRPr="004A3FA0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85" w:type="dxa"/>
          </w:tcPr>
          <w:p w14:paraId="5BB2F3E1" w14:textId="43311B66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Email</w:t>
            </w:r>
            <w:r w:rsidR="003E0231" w:rsidRPr="004A3FA0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655EB905" w14:textId="77777777" w:rsidTr="00C81CA9">
        <w:trPr>
          <w:trHeight w:val="270"/>
        </w:trPr>
        <w:tc>
          <w:tcPr>
            <w:tcW w:w="9350" w:type="dxa"/>
            <w:gridSpan w:val="2"/>
          </w:tcPr>
          <w:p w14:paraId="512A7887" w14:textId="43CA4E78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isciplinary expertise</w:t>
            </w:r>
            <w:r w:rsidR="003E0231" w:rsidRPr="004A3FA0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74A7ECEF" w14:textId="77777777" w:rsidTr="004A3FA0">
        <w:trPr>
          <w:trHeight w:val="270"/>
        </w:trPr>
        <w:tc>
          <w:tcPr>
            <w:tcW w:w="4765" w:type="dxa"/>
          </w:tcPr>
          <w:p w14:paraId="7DECD6D2" w14:textId="59BD84A5" w:rsidR="00FD3BE5" w:rsidRPr="004A3FA0" w:rsidRDefault="00FD3BE5" w:rsidP="005F0DCD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85" w:type="dxa"/>
          </w:tcPr>
          <w:p w14:paraId="01FA269C" w14:textId="372080BB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Highest Degree Obtained</w:t>
            </w:r>
            <w:r w:rsidR="00C56E16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51D6CBB5" w14:textId="77777777" w:rsidTr="004A3FA0">
        <w:trPr>
          <w:trHeight w:val="270"/>
        </w:trPr>
        <w:tc>
          <w:tcPr>
            <w:tcW w:w="4765" w:type="dxa"/>
          </w:tcPr>
          <w:p w14:paraId="69398ADB" w14:textId="56969245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Position/Title</w:t>
            </w:r>
            <w:r w:rsidR="00C56E16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585" w:type="dxa"/>
          </w:tcPr>
          <w:p w14:paraId="5F90D20B" w14:textId="1AE3C805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epartment</w:t>
            </w:r>
            <w:r w:rsidR="00C56E16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72E431D9" w14:textId="77777777" w:rsidTr="004A3FA0">
        <w:trPr>
          <w:trHeight w:val="270"/>
        </w:trPr>
        <w:tc>
          <w:tcPr>
            <w:tcW w:w="4765" w:type="dxa"/>
          </w:tcPr>
          <w:p w14:paraId="3851C52F" w14:textId="3C4B2010" w:rsidR="00FD3BE5" w:rsidRPr="004A3FA0" w:rsidRDefault="00DF082E" w:rsidP="005F0DC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le / Female: </w:t>
            </w:r>
          </w:p>
        </w:tc>
        <w:tc>
          <w:tcPr>
            <w:tcW w:w="4585" w:type="dxa"/>
          </w:tcPr>
          <w:p w14:paraId="34065B2A" w14:textId="4DCBC426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Institution</w:t>
            </w:r>
            <w:r w:rsidR="006F7C0B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16FF6202" w14:textId="77777777" w:rsidTr="004A3FA0">
        <w:trPr>
          <w:trHeight w:val="270"/>
        </w:trPr>
        <w:tc>
          <w:tcPr>
            <w:tcW w:w="4765" w:type="dxa"/>
          </w:tcPr>
          <w:p w14:paraId="375938A2" w14:textId="77BDED88" w:rsidR="00FD3BE5" w:rsidRPr="004A3FA0" w:rsidRDefault="00FD3BE5" w:rsidP="005F0DCD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Tel. #</w:t>
            </w:r>
            <w:r w:rsidR="006F7C0B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585" w:type="dxa"/>
          </w:tcPr>
          <w:p w14:paraId="74DE80C8" w14:textId="7BB50564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Email</w:t>
            </w:r>
            <w:r w:rsidR="006F7C0B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16EA74B3" w14:textId="77777777" w:rsidTr="00C81CA9">
        <w:trPr>
          <w:trHeight w:val="270"/>
        </w:trPr>
        <w:tc>
          <w:tcPr>
            <w:tcW w:w="9350" w:type="dxa"/>
            <w:gridSpan w:val="2"/>
          </w:tcPr>
          <w:p w14:paraId="5E5FA930" w14:textId="260933E4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isciplinary expertise</w:t>
            </w:r>
            <w:r w:rsidR="006F7C0B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119460F4" w14:textId="77777777" w:rsidTr="004A3FA0">
        <w:trPr>
          <w:trHeight w:val="270"/>
        </w:trPr>
        <w:tc>
          <w:tcPr>
            <w:tcW w:w="4765" w:type="dxa"/>
          </w:tcPr>
          <w:p w14:paraId="3B8BBDD6" w14:textId="515B7E04" w:rsidR="00FD3BE5" w:rsidRPr="004A3FA0" w:rsidRDefault="00FD3BE5" w:rsidP="00DF082E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85" w:type="dxa"/>
          </w:tcPr>
          <w:p w14:paraId="7AFE872A" w14:textId="48B18E60" w:rsidR="00FD3BE5" w:rsidRPr="004A3FA0" w:rsidRDefault="00FD3BE5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Highest Degree Obtained</w:t>
            </w:r>
            <w:r w:rsidR="00E353EC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18E3622F" w14:textId="77777777" w:rsidTr="004A3FA0">
        <w:trPr>
          <w:trHeight w:val="270"/>
        </w:trPr>
        <w:tc>
          <w:tcPr>
            <w:tcW w:w="4765" w:type="dxa"/>
          </w:tcPr>
          <w:p w14:paraId="04582C83" w14:textId="3DFE334C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Position/Title</w:t>
            </w:r>
            <w:r w:rsidR="00E353EC">
              <w:rPr>
                <w:sz w:val="20"/>
                <w:szCs w:val="20"/>
              </w:rPr>
              <w:t xml:space="preserve">: </w:t>
            </w:r>
          </w:p>
        </w:tc>
        <w:tc>
          <w:tcPr>
            <w:tcW w:w="4585" w:type="dxa"/>
          </w:tcPr>
          <w:p w14:paraId="45B05616" w14:textId="55CD8699" w:rsidR="00FD3BE5" w:rsidRPr="004A3FA0" w:rsidRDefault="00FD3BE5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epartment</w:t>
            </w:r>
            <w:r w:rsidR="00966CA2">
              <w:rPr>
                <w:sz w:val="20"/>
                <w:szCs w:val="20"/>
              </w:rPr>
              <w:t>:</w:t>
            </w:r>
          </w:p>
        </w:tc>
      </w:tr>
      <w:tr w:rsidR="004A3FA0" w:rsidRPr="004A3FA0" w14:paraId="749CB24C" w14:textId="77777777" w:rsidTr="004A3FA0">
        <w:trPr>
          <w:trHeight w:val="270"/>
        </w:trPr>
        <w:tc>
          <w:tcPr>
            <w:tcW w:w="4765" w:type="dxa"/>
          </w:tcPr>
          <w:p w14:paraId="663A76E5" w14:textId="1712FBB6" w:rsidR="00FD3BE5" w:rsidRPr="004A3FA0" w:rsidRDefault="00DF082E" w:rsidP="005F0DCD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le/Female </w:t>
            </w:r>
          </w:p>
        </w:tc>
        <w:tc>
          <w:tcPr>
            <w:tcW w:w="4585" w:type="dxa"/>
          </w:tcPr>
          <w:p w14:paraId="6BF01684" w14:textId="4A921BB2" w:rsidR="00FD3BE5" w:rsidRPr="004A3FA0" w:rsidRDefault="00FD3BE5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Citizenship</w:t>
            </w:r>
            <w:r w:rsidR="00E353EC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3D95084D" w14:textId="77777777" w:rsidTr="004A3FA0">
        <w:trPr>
          <w:trHeight w:val="270"/>
        </w:trPr>
        <w:tc>
          <w:tcPr>
            <w:tcW w:w="4765" w:type="dxa"/>
          </w:tcPr>
          <w:p w14:paraId="3A7100A0" w14:textId="7BC72B1B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Tel. </w:t>
            </w:r>
            <w:r w:rsidRPr="00966CA2">
              <w:t>#</w:t>
            </w:r>
            <w:r w:rsidR="00966CA2" w:rsidRPr="00966CA2">
              <w:t xml:space="preserve"> </w:t>
            </w:r>
          </w:p>
        </w:tc>
        <w:tc>
          <w:tcPr>
            <w:tcW w:w="4585" w:type="dxa"/>
          </w:tcPr>
          <w:p w14:paraId="1C31CD13" w14:textId="24B18D9A" w:rsidR="00FD3BE5" w:rsidRPr="004A3FA0" w:rsidRDefault="00FD3BE5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Email</w:t>
            </w:r>
            <w:r w:rsidR="00E353EC">
              <w:rPr>
                <w:sz w:val="20"/>
                <w:szCs w:val="20"/>
              </w:rPr>
              <w:t xml:space="preserve"> </w:t>
            </w:r>
          </w:p>
        </w:tc>
      </w:tr>
      <w:tr w:rsidR="004A3FA0" w:rsidRPr="004A3FA0" w14:paraId="69E784C5" w14:textId="77777777" w:rsidTr="00C81CA9">
        <w:trPr>
          <w:trHeight w:val="270"/>
        </w:trPr>
        <w:tc>
          <w:tcPr>
            <w:tcW w:w="9350" w:type="dxa"/>
            <w:gridSpan w:val="2"/>
          </w:tcPr>
          <w:p w14:paraId="196C46DE" w14:textId="4385ED89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isciplinary expertise</w:t>
            </w:r>
            <w:r w:rsidR="00966CA2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20C75D4F" w14:textId="77777777" w:rsidTr="004A3FA0">
        <w:trPr>
          <w:trHeight w:val="270"/>
        </w:trPr>
        <w:tc>
          <w:tcPr>
            <w:tcW w:w="4765" w:type="dxa"/>
          </w:tcPr>
          <w:p w14:paraId="71DD5666" w14:textId="4A9C662B" w:rsidR="00FD3BE5" w:rsidRPr="004A3FA0" w:rsidRDefault="00FD3BE5" w:rsidP="00D15980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85" w:type="dxa"/>
          </w:tcPr>
          <w:p w14:paraId="53488947" w14:textId="0A1124DE" w:rsidR="00FD3BE5" w:rsidRPr="004A3FA0" w:rsidRDefault="00FD3BE5" w:rsidP="005F0DCD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Highest Degree Obtained</w:t>
            </w:r>
            <w:r w:rsidR="00DF082E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3FC5A0F3" w14:textId="77777777" w:rsidTr="004A3FA0">
        <w:trPr>
          <w:trHeight w:val="270"/>
        </w:trPr>
        <w:tc>
          <w:tcPr>
            <w:tcW w:w="4765" w:type="dxa"/>
          </w:tcPr>
          <w:p w14:paraId="1B53647C" w14:textId="1FFBB92B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Position/Title</w:t>
            </w:r>
            <w:r w:rsidR="004A3FA0" w:rsidRPr="004A3FA0">
              <w:rPr>
                <w:sz w:val="20"/>
                <w:szCs w:val="20"/>
              </w:rPr>
              <w:t xml:space="preserve"> </w:t>
            </w:r>
          </w:p>
        </w:tc>
        <w:tc>
          <w:tcPr>
            <w:tcW w:w="4585" w:type="dxa"/>
          </w:tcPr>
          <w:p w14:paraId="6942B925" w14:textId="002E44C7" w:rsidR="00FD3BE5" w:rsidRPr="004A3FA0" w:rsidRDefault="00FD3BE5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epartment</w:t>
            </w:r>
            <w:r w:rsidR="004A3FA0" w:rsidRPr="004A3FA0">
              <w:rPr>
                <w:sz w:val="20"/>
                <w:szCs w:val="20"/>
              </w:rPr>
              <w:t xml:space="preserve">: </w:t>
            </w:r>
          </w:p>
        </w:tc>
      </w:tr>
      <w:tr w:rsidR="00DF082E" w:rsidRPr="004A3FA0" w14:paraId="2471610E" w14:textId="77777777" w:rsidTr="004A3FA0">
        <w:trPr>
          <w:trHeight w:val="270"/>
        </w:trPr>
        <w:tc>
          <w:tcPr>
            <w:tcW w:w="4765" w:type="dxa"/>
          </w:tcPr>
          <w:p w14:paraId="1BBC6252" w14:textId="0AB918BA" w:rsidR="00DF082E" w:rsidRPr="004A3FA0" w:rsidRDefault="00DF082E" w:rsidP="00DF082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le/Female </w:t>
            </w:r>
          </w:p>
        </w:tc>
        <w:tc>
          <w:tcPr>
            <w:tcW w:w="4585" w:type="dxa"/>
          </w:tcPr>
          <w:p w14:paraId="2514A7AD" w14:textId="632A7999" w:rsidR="00DF082E" w:rsidRPr="004A3FA0" w:rsidRDefault="00DF082E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Citizenship </w:t>
            </w:r>
          </w:p>
        </w:tc>
      </w:tr>
      <w:tr w:rsidR="00DF082E" w:rsidRPr="004A3FA0" w14:paraId="45186706" w14:textId="77777777" w:rsidTr="004A3FA0">
        <w:trPr>
          <w:trHeight w:val="270"/>
        </w:trPr>
        <w:tc>
          <w:tcPr>
            <w:tcW w:w="4765" w:type="dxa"/>
          </w:tcPr>
          <w:p w14:paraId="2CA51B52" w14:textId="0B19411C" w:rsidR="00DF082E" w:rsidRPr="004A3FA0" w:rsidRDefault="00DF082E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Tel. # </w:t>
            </w:r>
          </w:p>
        </w:tc>
        <w:tc>
          <w:tcPr>
            <w:tcW w:w="4585" w:type="dxa"/>
          </w:tcPr>
          <w:p w14:paraId="5515EC55" w14:textId="46681CDF" w:rsidR="00DF082E" w:rsidRPr="004A3FA0" w:rsidRDefault="00DF082E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Email</w:t>
            </w:r>
            <w:r>
              <w:rPr>
                <w:sz w:val="20"/>
                <w:szCs w:val="20"/>
              </w:rPr>
              <w:t>:</w:t>
            </w:r>
          </w:p>
        </w:tc>
      </w:tr>
      <w:tr w:rsidR="00DF082E" w:rsidRPr="004A3FA0" w14:paraId="16D16FB7" w14:textId="77777777" w:rsidTr="00C81CA9">
        <w:trPr>
          <w:trHeight w:val="270"/>
        </w:trPr>
        <w:tc>
          <w:tcPr>
            <w:tcW w:w="9350" w:type="dxa"/>
            <w:gridSpan w:val="2"/>
          </w:tcPr>
          <w:p w14:paraId="54352B78" w14:textId="62E38D23" w:rsidR="00DF082E" w:rsidRPr="004A3FA0" w:rsidRDefault="00DF082E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isciplinary expertise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DF082E" w:rsidRPr="004A3FA0" w14:paraId="46F07D25" w14:textId="77777777" w:rsidTr="004A3FA0">
        <w:trPr>
          <w:trHeight w:val="270"/>
        </w:trPr>
        <w:tc>
          <w:tcPr>
            <w:tcW w:w="4765" w:type="dxa"/>
          </w:tcPr>
          <w:p w14:paraId="7BB78024" w14:textId="2A7A0DE7" w:rsidR="00DF082E" w:rsidRPr="004A3FA0" w:rsidRDefault="00DF082E" w:rsidP="0069033F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85" w:type="dxa"/>
          </w:tcPr>
          <w:p w14:paraId="49BBDBEA" w14:textId="713A338F" w:rsidR="00DF082E" w:rsidRPr="004A3FA0" w:rsidRDefault="00DF082E" w:rsidP="00DF082E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Highest Degree Obtained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DF082E" w:rsidRPr="004A3FA0" w14:paraId="4309EDC3" w14:textId="77777777" w:rsidTr="004A3FA0">
        <w:trPr>
          <w:trHeight w:val="270"/>
        </w:trPr>
        <w:tc>
          <w:tcPr>
            <w:tcW w:w="4765" w:type="dxa"/>
          </w:tcPr>
          <w:p w14:paraId="12FDC5D1" w14:textId="2E432260" w:rsidR="00DF082E" w:rsidRPr="004A3FA0" w:rsidRDefault="00DF082E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Position/Title</w:t>
            </w:r>
            <w:r>
              <w:rPr>
                <w:sz w:val="20"/>
                <w:szCs w:val="20"/>
              </w:rPr>
              <w:t xml:space="preserve">: </w:t>
            </w:r>
          </w:p>
        </w:tc>
        <w:tc>
          <w:tcPr>
            <w:tcW w:w="4585" w:type="dxa"/>
          </w:tcPr>
          <w:p w14:paraId="2C9AA072" w14:textId="7F7ACA58" w:rsidR="00DF082E" w:rsidRPr="004A3FA0" w:rsidRDefault="00DF082E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epartment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69033F" w:rsidRPr="004A3FA0" w14:paraId="5D9D4562" w14:textId="77777777" w:rsidTr="004A3FA0">
        <w:trPr>
          <w:trHeight w:val="270"/>
        </w:trPr>
        <w:tc>
          <w:tcPr>
            <w:tcW w:w="4765" w:type="dxa"/>
          </w:tcPr>
          <w:p w14:paraId="6EF31C17" w14:textId="23C7BDC8" w:rsidR="0069033F" w:rsidRPr="004A3FA0" w:rsidRDefault="0069033F" w:rsidP="0069033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le/Female </w:t>
            </w:r>
          </w:p>
        </w:tc>
        <w:tc>
          <w:tcPr>
            <w:tcW w:w="4585" w:type="dxa"/>
          </w:tcPr>
          <w:p w14:paraId="7F899EC7" w14:textId="017CB91D" w:rsidR="0069033F" w:rsidRPr="004A3FA0" w:rsidRDefault="0069033F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Citizenship: 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69033F" w:rsidRPr="004A3FA0" w14:paraId="289BDB00" w14:textId="77777777" w:rsidTr="004A3FA0">
        <w:trPr>
          <w:trHeight w:val="270"/>
        </w:trPr>
        <w:tc>
          <w:tcPr>
            <w:tcW w:w="4765" w:type="dxa"/>
          </w:tcPr>
          <w:p w14:paraId="757B9BA3" w14:textId="77777777" w:rsidR="0069033F" w:rsidRPr="004A3FA0" w:rsidRDefault="0069033F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Tel. #</w:t>
            </w:r>
          </w:p>
        </w:tc>
        <w:tc>
          <w:tcPr>
            <w:tcW w:w="4585" w:type="dxa"/>
          </w:tcPr>
          <w:p w14:paraId="220EB0A8" w14:textId="17004C53" w:rsidR="0069033F" w:rsidRPr="004A3FA0" w:rsidRDefault="0069033F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Email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69033F" w:rsidRPr="004A3FA0" w14:paraId="2A9B25A3" w14:textId="77777777" w:rsidTr="00C81CA9">
        <w:trPr>
          <w:trHeight w:val="270"/>
        </w:trPr>
        <w:tc>
          <w:tcPr>
            <w:tcW w:w="9350" w:type="dxa"/>
            <w:gridSpan w:val="2"/>
          </w:tcPr>
          <w:p w14:paraId="7E2D4ACA" w14:textId="63EC2330" w:rsidR="0069033F" w:rsidRPr="004A3FA0" w:rsidRDefault="0069033F" w:rsidP="0069033F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isciplinary expertise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69033F" w:rsidRPr="004A3FA0" w14:paraId="234A7627" w14:textId="77777777" w:rsidTr="004A3FA0">
        <w:trPr>
          <w:trHeight w:val="270"/>
        </w:trPr>
        <w:tc>
          <w:tcPr>
            <w:tcW w:w="4765" w:type="dxa"/>
          </w:tcPr>
          <w:p w14:paraId="1CFFBA9B" w14:textId="4AB2D248" w:rsidR="0069033F" w:rsidRPr="004A3FA0" w:rsidRDefault="0069033F" w:rsidP="004722A8">
            <w:pPr>
              <w:jc w:val="both"/>
              <w:rPr>
                <w:b/>
                <w:bCs/>
                <w:sz w:val="20"/>
                <w:szCs w:val="20"/>
              </w:rPr>
            </w:pPr>
            <w:bookmarkStart w:id="4" w:name="_Hlk36122171"/>
          </w:p>
        </w:tc>
        <w:tc>
          <w:tcPr>
            <w:tcW w:w="4585" w:type="dxa"/>
          </w:tcPr>
          <w:p w14:paraId="19A67E5D" w14:textId="1BA6A34E" w:rsidR="0069033F" w:rsidRPr="004A3FA0" w:rsidRDefault="0069033F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Highest Degree Obtained: </w:t>
            </w:r>
          </w:p>
        </w:tc>
      </w:tr>
      <w:tr w:rsidR="0069033F" w:rsidRPr="004A3FA0" w14:paraId="465C84DC" w14:textId="77777777" w:rsidTr="004A3FA0">
        <w:trPr>
          <w:trHeight w:val="270"/>
        </w:trPr>
        <w:tc>
          <w:tcPr>
            <w:tcW w:w="4765" w:type="dxa"/>
          </w:tcPr>
          <w:p w14:paraId="7AA36AC4" w14:textId="0EC65134" w:rsidR="0069033F" w:rsidRPr="004A3FA0" w:rsidRDefault="0069033F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Position/Title: </w:t>
            </w:r>
          </w:p>
        </w:tc>
        <w:tc>
          <w:tcPr>
            <w:tcW w:w="4585" w:type="dxa"/>
          </w:tcPr>
          <w:p w14:paraId="6A43CEAC" w14:textId="38828B55" w:rsidR="0069033F" w:rsidRPr="004A3FA0" w:rsidRDefault="0069033F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Department; </w:t>
            </w:r>
          </w:p>
        </w:tc>
      </w:tr>
      <w:bookmarkEnd w:id="4"/>
      <w:tr w:rsidR="004722A8" w:rsidRPr="004A3FA0" w14:paraId="5CAA2A8E" w14:textId="77777777" w:rsidTr="004A3FA0">
        <w:trPr>
          <w:trHeight w:val="270"/>
        </w:trPr>
        <w:tc>
          <w:tcPr>
            <w:tcW w:w="4765" w:type="dxa"/>
          </w:tcPr>
          <w:p w14:paraId="6661C6BC" w14:textId="38D61F4E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le/Female </w:t>
            </w:r>
          </w:p>
        </w:tc>
        <w:tc>
          <w:tcPr>
            <w:tcW w:w="4585" w:type="dxa"/>
          </w:tcPr>
          <w:p w14:paraId="5011F9D4" w14:textId="31161DD0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Citizenship: </w:t>
            </w:r>
          </w:p>
        </w:tc>
      </w:tr>
      <w:tr w:rsidR="004722A8" w:rsidRPr="004A3FA0" w14:paraId="0DD6A452" w14:textId="77777777" w:rsidTr="004A3FA0">
        <w:trPr>
          <w:trHeight w:val="270"/>
        </w:trPr>
        <w:tc>
          <w:tcPr>
            <w:tcW w:w="4765" w:type="dxa"/>
          </w:tcPr>
          <w:p w14:paraId="072F830C" w14:textId="7A90AE79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Tel. # </w:t>
            </w:r>
          </w:p>
        </w:tc>
        <w:tc>
          <w:tcPr>
            <w:tcW w:w="4585" w:type="dxa"/>
          </w:tcPr>
          <w:p w14:paraId="44C327B2" w14:textId="7716CF73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Email: </w:t>
            </w:r>
            <w:hyperlink r:id="rId11" w:history="1"/>
          </w:p>
        </w:tc>
      </w:tr>
      <w:tr w:rsidR="004722A8" w:rsidRPr="004A3FA0" w14:paraId="58485B67" w14:textId="77777777" w:rsidTr="00C81CA9">
        <w:trPr>
          <w:trHeight w:val="270"/>
        </w:trPr>
        <w:tc>
          <w:tcPr>
            <w:tcW w:w="9350" w:type="dxa"/>
            <w:gridSpan w:val="2"/>
          </w:tcPr>
          <w:p w14:paraId="7E6A8A4B" w14:textId="70048B17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Disciplinary expertise: </w:t>
            </w:r>
          </w:p>
        </w:tc>
      </w:tr>
      <w:tr w:rsidR="004722A8" w:rsidRPr="004A3FA0" w14:paraId="187CC8BD" w14:textId="77777777" w:rsidTr="004A3FA0">
        <w:trPr>
          <w:trHeight w:val="270"/>
        </w:trPr>
        <w:tc>
          <w:tcPr>
            <w:tcW w:w="4765" w:type="dxa"/>
          </w:tcPr>
          <w:p w14:paraId="686042B1" w14:textId="62D39AA9" w:rsidR="004722A8" w:rsidRPr="004A3FA0" w:rsidRDefault="004722A8" w:rsidP="004722A8">
            <w:pPr>
              <w:jc w:val="both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585" w:type="dxa"/>
          </w:tcPr>
          <w:p w14:paraId="4FEB7F3B" w14:textId="1F11F71B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Highest Degree Obtained </w:t>
            </w:r>
          </w:p>
        </w:tc>
      </w:tr>
      <w:tr w:rsidR="004722A8" w:rsidRPr="004A3FA0" w14:paraId="183DD1BE" w14:textId="77777777" w:rsidTr="004A3FA0">
        <w:trPr>
          <w:trHeight w:val="270"/>
        </w:trPr>
        <w:tc>
          <w:tcPr>
            <w:tcW w:w="4765" w:type="dxa"/>
          </w:tcPr>
          <w:p w14:paraId="062DA706" w14:textId="5BE7D667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Position/Title: </w:t>
            </w:r>
          </w:p>
        </w:tc>
        <w:tc>
          <w:tcPr>
            <w:tcW w:w="4585" w:type="dxa"/>
          </w:tcPr>
          <w:p w14:paraId="206D32AD" w14:textId="26352F04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Department: </w:t>
            </w:r>
          </w:p>
        </w:tc>
      </w:tr>
      <w:tr w:rsidR="004722A8" w:rsidRPr="004A3FA0" w14:paraId="025F0B4D" w14:textId="77777777" w:rsidTr="004A3FA0">
        <w:trPr>
          <w:trHeight w:val="270"/>
        </w:trPr>
        <w:tc>
          <w:tcPr>
            <w:tcW w:w="4765" w:type="dxa"/>
          </w:tcPr>
          <w:p w14:paraId="16A43706" w14:textId="39BB18A0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le/Female </w:t>
            </w:r>
          </w:p>
        </w:tc>
        <w:tc>
          <w:tcPr>
            <w:tcW w:w="4585" w:type="dxa"/>
          </w:tcPr>
          <w:p w14:paraId="34DFA238" w14:textId="7D0D708C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Citizenship </w:t>
            </w:r>
          </w:p>
        </w:tc>
      </w:tr>
      <w:tr w:rsidR="004722A8" w:rsidRPr="004A3FA0" w14:paraId="1864A0A6" w14:textId="77777777" w:rsidTr="004A3FA0">
        <w:trPr>
          <w:trHeight w:val="270"/>
        </w:trPr>
        <w:tc>
          <w:tcPr>
            <w:tcW w:w="4765" w:type="dxa"/>
          </w:tcPr>
          <w:p w14:paraId="13412AFE" w14:textId="296EB6C8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Tel. # </w:t>
            </w:r>
          </w:p>
        </w:tc>
        <w:tc>
          <w:tcPr>
            <w:tcW w:w="4585" w:type="dxa"/>
          </w:tcPr>
          <w:p w14:paraId="461B1796" w14:textId="6658F074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 xml:space="preserve">Email: </w:t>
            </w:r>
          </w:p>
        </w:tc>
      </w:tr>
      <w:tr w:rsidR="004722A8" w:rsidRPr="004A3FA0" w14:paraId="5DD5E50A" w14:textId="77777777" w:rsidTr="00C81CA9">
        <w:trPr>
          <w:trHeight w:val="270"/>
        </w:trPr>
        <w:tc>
          <w:tcPr>
            <w:tcW w:w="9350" w:type="dxa"/>
            <w:gridSpan w:val="2"/>
          </w:tcPr>
          <w:p w14:paraId="6773BAE6" w14:textId="602E2BF3" w:rsidR="004722A8" w:rsidRPr="004A3FA0" w:rsidRDefault="004722A8" w:rsidP="004722A8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Disciplinary expertise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</w:tbl>
    <w:p w14:paraId="6AE75781" w14:textId="77777777" w:rsidR="00B16D92" w:rsidRPr="004A3FA0" w:rsidRDefault="00B16D92" w:rsidP="005F0DCD">
      <w:pPr>
        <w:tabs>
          <w:tab w:val="left" w:pos="7650"/>
        </w:tabs>
        <w:jc w:val="both"/>
        <w:rPr>
          <w:b/>
        </w:rPr>
      </w:pPr>
    </w:p>
    <w:p w14:paraId="5C146767" w14:textId="77777777" w:rsidR="00DD40D6" w:rsidRPr="004A3FA0" w:rsidRDefault="00DD40D6" w:rsidP="005F0DCD">
      <w:pPr>
        <w:tabs>
          <w:tab w:val="left" w:pos="7650"/>
        </w:tabs>
        <w:jc w:val="both"/>
        <w:rPr>
          <w:b/>
        </w:rPr>
      </w:pPr>
    </w:p>
    <w:p w14:paraId="6DDC5C37" w14:textId="77777777" w:rsidR="00481D54" w:rsidRDefault="00481D54">
      <w:pPr>
        <w:rPr>
          <w:b/>
        </w:rPr>
      </w:pPr>
      <w:r>
        <w:rPr>
          <w:b/>
        </w:rPr>
        <w:br w:type="page"/>
      </w:r>
    </w:p>
    <w:p w14:paraId="556530E2" w14:textId="2A1592AF" w:rsidR="005172A5" w:rsidRPr="00114568" w:rsidRDefault="005172A5" w:rsidP="005172A5">
      <w:pPr>
        <w:tabs>
          <w:tab w:val="left" w:pos="795"/>
          <w:tab w:val="center" w:pos="4680"/>
        </w:tabs>
        <w:spacing w:after="240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3: COLLABORATIORS (ACADEMIC/SECTORAL)</w:t>
      </w:r>
    </w:p>
    <w:p w14:paraId="661F6FC9" w14:textId="772B9450" w:rsidR="00FD3BE5" w:rsidRPr="004A3FA0" w:rsidRDefault="00FD3BE5" w:rsidP="005F0DCD">
      <w:pPr>
        <w:jc w:val="both"/>
      </w:pPr>
      <w:r w:rsidRPr="004A3FA0">
        <w:t xml:space="preserve">All confirmed </w:t>
      </w:r>
      <w:r w:rsidR="005172A5">
        <w:t xml:space="preserve">Academic / </w:t>
      </w:r>
      <w:r w:rsidRPr="004A3FA0">
        <w:t xml:space="preserve">Sectoral Collaborators should be identified in this Table.  </w:t>
      </w:r>
      <w:r w:rsidR="00B403C5" w:rsidRPr="004A3FA0">
        <w:t xml:space="preserve">All collaborators must have been contacted prior to submission of the proposal and Letter of Commitment from the </w:t>
      </w:r>
      <w:r w:rsidR="005172A5">
        <w:t xml:space="preserve">external </w:t>
      </w:r>
      <w:r w:rsidR="00B403C5" w:rsidRPr="004A3FA0">
        <w:t xml:space="preserve">partners will be requir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755"/>
      </w:tblGrid>
      <w:tr w:rsidR="004A3FA0" w:rsidRPr="004A3FA0" w14:paraId="12AD80E5" w14:textId="77777777" w:rsidTr="00C81CA9">
        <w:trPr>
          <w:trHeight w:val="270"/>
        </w:trPr>
        <w:tc>
          <w:tcPr>
            <w:tcW w:w="9350" w:type="dxa"/>
            <w:gridSpan w:val="2"/>
          </w:tcPr>
          <w:p w14:paraId="5F1062DC" w14:textId="751519C7" w:rsidR="00FD3BE5" w:rsidRPr="004A3FA0" w:rsidRDefault="006856D9" w:rsidP="005F0DCD">
            <w:pPr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ame of Collaborating organization / Institution: </w:t>
            </w:r>
          </w:p>
        </w:tc>
      </w:tr>
      <w:tr w:rsidR="004A3FA0" w:rsidRPr="004A3FA0" w14:paraId="379AC526" w14:textId="77777777" w:rsidTr="00C81CA9">
        <w:trPr>
          <w:trHeight w:val="270"/>
        </w:trPr>
        <w:tc>
          <w:tcPr>
            <w:tcW w:w="9350" w:type="dxa"/>
            <w:gridSpan w:val="2"/>
          </w:tcPr>
          <w:p w14:paraId="2536850B" w14:textId="458ACADF" w:rsidR="00FD3BE5" w:rsidRPr="004A3FA0" w:rsidRDefault="00FD3BE5" w:rsidP="006856D9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Location</w:t>
            </w:r>
            <w:r w:rsidR="005F0DCD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053BA027" w14:textId="77777777" w:rsidTr="00C81CA9">
        <w:trPr>
          <w:trHeight w:val="270"/>
        </w:trPr>
        <w:tc>
          <w:tcPr>
            <w:tcW w:w="3595" w:type="dxa"/>
          </w:tcPr>
          <w:p w14:paraId="478A0797" w14:textId="7895B648" w:rsidR="00FD3BE5" w:rsidRPr="004A3FA0" w:rsidRDefault="00FD3BE5" w:rsidP="006856D9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Name of Collaborator</w:t>
            </w:r>
            <w:r w:rsidR="005F0DCD">
              <w:rPr>
                <w:sz w:val="20"/>
                <w:szCs w:val="20"/>
              </w:rPr>
              <w:t xml:space="preserve">: </w:t>
            </w:r>
          </w:p>
        </w:tc>
        <w:tc>
          <w:tcPr>
            <w:tcW w:w="5755" w:type="dxa"/>
          </w:tcPr>
          <w:p w14:paraId="1551FBF5" w14:textId="227EF03A" w:rsidR="00FD3BE5" w:rsidRPr="004A3FA0" w:rsidRDefault="00FD3BE5" w:rsidP="006856D9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Position/Title</w:t>
            </w:r>
            <w:r w:rsidR="00CA4E46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6A28350C" w14:textId="77777777" w:rsidTr="00C81CA9">
        <w:trPr>
          <w:trHeight w:val="270"/>
        </w:trPr>
        <w:tc>
          <w:tcPr>
            <w:tcW w:w="3595" w:type="dxa"/>
          </w:tcPr>
          <w:p w14:paraId="5B7BA9D8" w14:textId="32A1B638" w:rsidR="00FD3BE5" w:rsidRPr="004A3FA0" w:rsidRDefault="00FD3BE5" w:rsidP="006856D9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Tel. #</w:t>
            </w:r>
            <w:r w:rsidR="00CA4E46">
              <w:rPr>
                <w:sz w:val="20"/>
                <w:szCs w:val="20"/>
              </w:rPr>
              <w:t xml:space="preserve"> </w:t>
            </w:r>
          </w:p>
        </w:tc>
        <w:tc>
          <w:tcPr>
            <w:tcW w:w="5755" w:type="dxa"/>
          </w:tcPr>
          <w:p w14:paraId="322FADB8" w14:textId="5882F299" w:rsidR="00FD3BE5" w:rsidRPr="004A3FA0" w:rsidRDefault="00FD3BE5" w:rsidP="006856D9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Email</w:t>
            </w:r>
            <w:r w:rsidR="00CA4E46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3266A28D" w14:textId="77777777" w:rsidTr="00C81CA9">
        <w:trPr>
          <w:trHeight w:val="270"/>
        </w:trPr>
        <w:tc>
          <w:tcPr>
            <w:tcW w:w="9350" w:type="dxa"/>
            <w:gridSpan w:val="2"/>
          </w:tcPr>
          <w:p w14:paraId="2387F8F5" w14:textId="03F40FAD" w:rsidR="00FD3BE5" w:rsidRPr="004A3FA0" w:rsidRDefault="00FD3BE5" w:rsidP="006856D9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Anticipated Contribution to Project Goals</w:t>
            </w:r>
            <w:r w:rsidR="00CA4E46">
              <w:rPr>
                <w:sz w:val="20"/>
                <w:szCs w:val="20"/>
              </w:rPr>
              <w:t xml:space="preserve">: </w:t>
            </w:r>
          </w:p>
        </w:tc>
      </w:tr>
      <w:tr w:rsidR="004A3FA0" w:rsidRPr="004A3FA0" w14:paraId="3523D7A7" w14:textId="77777777" w:rsidTr="00C81CA9">
        <w:trPr>
          <w:trHeight w:val="270"/>
        </w:trPr>
        <w:tc>
          <w:tcPr>
            <w:tcW w:w="9350" w:type="dxa"/>
            <w:gridSpan w:val="2"/>
          </w:tcPr>
          <w:p w14:paraId="2676C301" w14:textId="1A0A4E2F" w:rsidR="00FD3BE5" w:rsidRPr="004A3FA0" w:rsidRDefault="00FD3BE5" w:rsidP="006856D9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Anticipated Annual Financial Contribution</w:t>
            </w:r>
            <w:r w:rsidR="00CA4E46">
              <w:rPr>
                <w:sz w:val="20"/>
                <w:szCs w:val="20"/>
              </w:rPr>
              <w:t xml:space="preserve">: </w:t>
            </w:r>
          </w:p>
        </w:tc>
      </w:tr>
      <w:tr w:rsidR="00C67384" w:rsidRPr="004A3FA0" w14:paraId="2E4C640C" w14:textId="77777777" w:rsidTr="00C81CA9">
        <w:trPr>
          <w:trHeight w:val="270"/>
        </w:trPr>
        <w:tc>
          <w:tcPr>
            <w:tcW w:w="9350" w:type="dxa"/>
            <w:gridSpan w:val="2"/>
          </w:tcPr>
          <w:p w14:paraId="3B14F6CA" w14:textId="32F7FFBC" w:rsidR="00C67384" w:rsidRPr="00CA4E46" w:rsidRDefault="00C67384" w:rsidP="00C67384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ame of Collaborating organization / Institution: </w:t>
            </w:r>
          </w:p>
        </w:tc>
      </w:tr>
      <w:tr w:rsidR="00C67384" w:rsidRPr="004A3FA0" w14:paraId="7671F85D" w14:textId="77777777" w:rsidTr="00C81CA9">
        <w:trPr>
          <w:trHeight w:val="270"/>
        </w:trPr>
        <w:tc>
          <w:tcPr>
            <w:tcW w:w="9350" w:type="dxa"/>
            <w:gridSpan w:val="2"/>
          </w:tcPr>
          <w:p w14:paraId="43A6F0D5" w14:textId="6F1A9DAB" w:rsidR="00C67384" w:rsidRPr="004A3FA0" w:rsidRDefault="00C67384" w:rsidP="00C67384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Location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C67384" w:rsidRPr="004A3FA0" w14:paraId="75A7EE35" w14:textId="77777777" w:rsidTr="00C81CA9">
        <w:trPr>
          <w:trHeight w:val="270"/>
        </w:trPr>
        <w:tc>
          <w:tcPr>
            <w:tcW w:w="3595" w:type="dxa"/>
          </w:tcPr>
          <w:p w14:paraId="0D51F196" w14:textId="527EFBD0" w:rsidR="00C67384" w:rsidRPr="004A3FA0" w:rsidRDefault="00C67384" w:rsidP="00C67384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Name of Collaborator</w:t>
            </w:r>
            <w:r>
              <w:rPr>
                <w:sz w:val="20"/>
                <w:szCs w:val="20"/>
              </w:rPr>
              <w:t xml:space="preserve">:  </w:t>
            </w:r>
          </w:p>
        </w:tc>
        <w:tc>
          <w:tcPr>
            <w:tcW w:w="5755" w:type="dxa"/>
          </w:tcPr>
          <w:p w14:paraId="1BADCD41" w14:textId="6C8F4C9A" w:rsidR="00C67384" w:rsidRPr="004A3FA0" w:rsidRDefault="00C67384" w:rsidP="00C67384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Position/Title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C67384" w:rsidRPr="004A3FA0" w14:paraId="0BB3E113" w14:textId="77777777" w:rsidTr="00C81CA9">
        <w:trPr>
          <w:trHeight w:val="270"/>
        </w:trPr>
        <w:tc>
          <w:tcPr>
            <w:tcW w:w="3595" w:type="dxa"/>
          </w:tcPr>
          <w:p w14:paraId="466A5EEA" w14:textId="507A9B51" w:rsidR="00C67384" w:rsidRPr="004A3FA0" w:rsidRDefault="00C67384" w:rsidP="00C67384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Tel. #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5755" w:type="dxa"/>
          </w:tcPr>
          <w:p w14:paraId="79C813FE" w14:textId="1E6BC104" w:rsidR="00C67384" w:rsidRPr="004A3FA0" w:rsidRDefault="00C67384" w:rsidP="00C67384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Email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C67384" w:rsidRPr="004A3FA0" w14:paraId="1D9F405B" w14:textId="77777777" w:rsidTr="00C81CA9">
        <w:trPr>
          <w:trHeight w:val="270"/>
        </w:trPr>
        <w:tc>
          <w:tcPr>
            <w:tcW w:w="9350" w:type="dxa"/>
            <w:gridSpan w:val="2"/>
          </w:tcPr>
          <w:p w14:paraId="0ECE5BAA" w14:textId="01E70A9F" w:rsidR="00C67384" w:rsidRPr="004A3FA0" w:rsidRDefault="00C67384" w:rsidP="00C67384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Anticipated Contribution to Project Goals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  <w:tr w:rsidR="00C67384" w:rsidRPr="004A3FA0" w14:paraId="7537E3F7" w14:textId="77777777" w:rsidTr="00C81CA9">
        <w:trPr>
          <w:trHeight w:val="270"/>
        </w:trPr>
        <w:tc>
          <w:tcPr>
            <w:tcW w:w="9350" w:type="dxa"/>
            <w:gridSpan w:val="2"/>
          </w:tcPr>
          <w:p w14:paraId="0174B45C" w14:textId="4B9EA299" w:rsidR="00C67384" w:rsidRPr="004A3FA0" w:rsidRDefault="00C67384" w:rsidP="00C67384">
            <w:pPr>
              <w:jc w:val="both"/>
              <w:rPr>
                <w:sz w:val="20"/>
                <w:szCs w:val="20"/>
              </w:rPr>
            </w:pPr>
            <w:r w:rsidRPr="004A3FA0">
              <w:rPr>
                <w:sz w:val="20"/>
                <w:szCs w:val="20"/>
              </w:rPr>
              <w:t>Anticipated Annual Financial Contribution</w:t>
            </w:r>
            <w:r>
              <w:rPr>
                <w:sz w:val="20"/>
                <w:szCs w:val="20"/>
              </w:rPr>
              <w:t xml:space="preserve">: </w:t>
            </w:r>
          </w:p>
        </w:tc>
      </w:tr>
    </w:tbl>
    <w:p w14:paraId="23B7A0BD" w14:textId="77777777" w:rsidR="00C379D6" w:rsidRPr="004A3FA0" w:rsidRDefault="00C379D6" w:rsidP="005F0DCD">
      <w:pPr>
        <w:jc w:val="both"/>
        <w:rPr>
          <w:b/>
          <w:sz w:val="28"/>
          <w:szCs w:val="28"/>
        </w:rPr>
      </w:pPr>
    </w:p>
    <w:p w14:paraId="2C07203E" w14:textId="77777777" w:rsidR="00481D54" w:rsidRDefault="00481D54">
      <w:pPr>
        <w:rPr>
          <w:rFonts w:ascii="Calibri" w:eastAsia="Calibri" w:hAnsi="Calibri" w:cs="Times New Roman"/>
          <w:b/>
          <w:sz w:val="28"/>
          <w:szCs w:val="28"/>
        </w:rPr>
      </w:pPr>
      <w:bookmarkStart w:id="5" w:name="_Toc36214785"/>
      <w:r>
        <w:rPr>
          <w:b/>
          <w:sz w:val="28"/>
          <w:szCs w:val="28"/>
        </w:rPr>
        <w:br w:type="page"/>
      </w:r>
    </w:p>
    <w:p w14:paraId="569E3E30" w14:textId="1592EFCA" w:rsidR="00CF764A" w:rsidRPr="005759CE" w:rsidRDefault="005759CE" w:rsidP="005759CE">
      <w:pPr>
        <w:spacing w:after="240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4: </w:t>
      </w:r>
      <w:r w:rsidR="00CF764A" w:rsidRPr="005759CE">
        <w:rPr>
          <w:b/>
          <w:sz w:val="28"/>
          <w:szCs w:val="28"/>
        </w:rPr>
        <w:t xml:space="preserve">THE </w:t>
      </w:r>
      <w:r>
        <w:rPr>
          <w:b/>
          <w:sz w:val="28"/>
          <w:szCs w:val="28"/>
        </w:rPr>
        <w:t xml:space="preserve">OVERALL </w:t>
      </w:r>
      <w:r w:rsidRPr="005759CE">
        <w:rPr>
          <w:b/>
          <w:sz w:val="28"/>
          <w:szCs w:val="28"/>
        </w:rPr>
        <w:t xml:space="preserve">IMPACT OF THE PROPOSED RESEARCH </w:t>
      </w:r>
      <w:bookmarkEnd w:id="5"/>
      <w:r>
        <w:rPr>
          <w:b/>
          <w:sz w:val="28"/>
          <w:szCs w:val="28"/>
        </w:rPr>
        <w:t>(SHORT TERM OR LONG TER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3FA0" w:rsidRPr="004A3FA0" w14:paraId="03901C43" w14:textId="77777777" w:rsidTr="00C81CA9">
        <w:tc>
          <w:tcPr>
            <w:tcW w:w="9350" w:type="dxa"/>
          </w:tcPr>
          <w:p w14:paraId="0FC494E0" w14:textId="01EBE53C" w:rsidR="00CF764A" w:rsidRPr="004A3FA0" w:rsidRDefault="005759CE" w:rsidP="005F0DCD">
            <w:pPr>
              <w:jc w:val="both"/>
              <w:rPr>
                <w:b/>
              </w:rPr>
            </w:pPr>
            <w:r>
              <w:rPr>
                <w:b/>
                <w:sz w:val="24"/>
                <w:szCs w:val="28"/>
              </w:rPr>
              <w:t>O</w:t>
            </w:r>
            <w:r w:rsidRPr="005759CE">
              <w:rPr>
                <w:b/>
                <w:sz w:val="24"/>
                <w:szCs w:val="28"/>
              </w:rPr>
              <w:t>verall impact of the proposed research (short</w:t>
            </w:r>
            <w:r>
              <w:rPr>
                <w:b/>
                <w:sz w:val="24"/>
                <w:szCs w:val="28"/>
              </w:rPr>
              <w:t xml:space="preserve"> term or long term): Max 300 words</w:t>
            </w:r>
          </w:p>
        </w:tc>
      </w:tr>
      <w:tr w:rsidR="00CF764A" w:rsidRPr="004A3FA0" w14:paraId="11E0F841" w14:textId="77777777" w:rsidTr="00C81CA9">
        <w:tc>
          <w:tcPr>
            <w:tcW w:w="9350" w:type="dxa"/>
          </w:tcPr>
          <w:p w14:paraId="6AF43303" w14:textId="77777777" w:rsidR="00C81CA9" w:rsidRPr="004A3FA0" w:rsidRDefault="00C81CA9" w:rsidP="005F0DCD">
            <w:pPr>
              <w:jc w:val="both"/>
            </w:pPr>
          </w:p>
          <w:p w14:paraId="44624D9D" w14:textId="77777777" w:rsidR="00CF764A" w:rsidRPr="004A3FA0" w:rsidRDefault="00CF764A" w:rsidP="005F0DCD">
            <w:pPr>
              <w:jc w:val="both"/>
            </w:pPr>
          </w:p>
          <w:p w14:paraId="0A484738" w14:textId="77777777" w:rsidR="00CF764A" w:rsidRPr="004A3FA0" w:rsidRDefault="00CF764A" w:rsidP="005F0DCD">
            <w:pPr>
              <w:jc w:val="both"/>
              <w:rPr>
                <w:b/>
              </w:rPr>
            </w:pPr>
          </w:p>
        </w:tc>
      </w:tr>
    </w:tbl>
    <w:p w14:paraId="7EA07EF8" w14:textId="77777777" w:rsidR="00C379D6" w:rsidRPr="004A3FA0" w:rsidRDefault="00C379D6" w:rsidP="005F0DCD">
      <w:pPr>
        <w:jc w:val="both"/>
        <w:rPr>
          <w:b/>
          <w:sz w:val="28"/>
          <w:szCs w:val="28"/>
        </w:rPr>
      </w:pPr>
    </w:p>
    <w:p w14:paraId="6E9F2200" w14:textId="77777777" w:rsidR="00481D54" w:rsidRDefault="00481D54">
      <w:pPr>
        <w:rPr>
          <w:rFonts w:ascii="Calibri" w:eastAsia="Calibri" w:hAnsi="Calibri" w:cs="Times New Roman"/>
          <w:b/>
          <w:sz w:val="28"/>
          <w:szCs w:val="28"/>
        </w:rPr>
      </w:pPr>
      <w:bookmarkStart w:id="6" w:name="_Toc35901030"/>
      <w:bookmarkStart w:id="7" w:name="_Toc36214786"/>
      <w:r>
        <w:rPr>
          <w:b/>
          <w:sz w:val="28"/>
          <w:szCs w:val="28"/>
        </w:rPr>
        <w:br w:type="page"/>
      </w:r>
    </w:p>
    <w:p w14:paraId="6E33FA7C" w14:textId="582B103B" w:rsidR="00AC6FE4" w:rsidRPr="00A72B17" w:rsidRDefault="00A72B17" w:rsidP="00A72B17">
      <w:pPr>
        <w:spacing w:after="240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5: </w:t>
      </w:r>
      <w:r w:rsidR="00AC6FE4" w:rsidRPr="00A72B17">
        <w:rPr>
          <w:b/>
          <w:sz w:val="28"/>
          <w:szCs w:val="28"/>
        </w:rPr>
        <w:t>PROJECT DESCRIPTION</w:t>
      </w:r>
      <w:bookmarkEnd w:id="6"/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3FA0" w:rsidRPr="004A3FA0" w14:paraId="0F2375A0" w14:textId="77777777" w:rsidTr="00C81CA9">
        <w:tc>
          <w:tcPr>
            <w:tcW w:w="9350" w:type="dxa"/>
          </w:tcPr>
          <w:p w14:paraId="5B1D53C4" w14:textId="77777777" w:rsidR="006A7EB8" w:rsidRPr="004A3FA0" w:rsidRDefault="006A7EB8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 xml:space="preserve">Problem Statement                                                                                                                 </w:t>
            </w:r>
            <w:proofErr w:type="gramStart"/>
            <w:r w:rsidRPr="004A3FA0">
              <w:rPr>
                <w:b/>
              </w:rPr>
              <w:t xml:space="preserve">   (</w:t>
            </w:r>
            <w:proofErr w:type="gramEnd"/>
            <w:r w:rsidRPr="004A3FA0">
              <w:rPr>
                <w:b/>
              </w:rPr>
              <w:t>Max  250 words)</w:t>
            </w:r>
          </w:p>
        </w:tc>
      </w:tr>
      <w:tr w:rsidR="004A3FA0" w:rsidRPr="004A3FA0" w14:paraId="6A563C2D" w14:textId="77777777" w:rsidTr="00C81CA9">
        <w:tc>
          <w:tcPr>
            <w:tcW w:w="9350" w:type="dxa"/>
          </w:tcPr>
          <w:p w14:paraId="0490BC0C" w14:textId="77777777" w:rsidR="006A7EB8" w:rsidRDefault="006A7EB8" w:rsidP="00A72B17">
            <w:pPr>
              <w:jc w:val="both"/>
            </w:pPr>
          </w:p>
          <w:p w14:paraId="4DF5D0C0" w14:textId="77777777" w:rsidR="00A72B17" w:rsidRPr="00A72B17" w:rsidRDefault="00A72B17" w:rsidP="00A72B17">
            <w:pPr>
              <w:jc w:val="both"/>
              <w:rPr>
                <w:b/>
              </w:rPr>
            </w:pPr>
          </w:p>
        </w:tc>
      </w:tr>
      <w:tr w:rsidR="004A3FA0" w:rsidRPr="004A3FA0" w14:paraId="4780E310" w14:textId="77777777" w:rsidTr="00C81CA9">
        <w:tc>
          <w:tcPr>
            <w:tcW w:w="9350" w:type="dxa"/>
          </w:tcPr>
          <w:p w14:paraId="094F6FCE" w14:textId="77777777" w:rsidR="00B16D92" w:rsidRPr="004A3FA0" w:rsidRDefault="00B16D92" w:rsidP="005F0DCD">
            <w:pPr>
              <w:jc w:val="both"/>
            </w:pPr>
            <w:r w:rsidRPr="004A3FA0">
              <w:rPr>
                <w:b/>
              </w:rPr>
              <w:t>Methodology &amp; Deliverables (Max 250 words)</w:t>
            </w:r>
          </w:p>
        </w:tc>
      </w:tr>
      <w:tr w:rsidR="004A3FA0" w:rsidRPr="004A3FA0" w14:paraId="0E716C91" w14:textId="77777777" w:rsidTr="00C81CA9">
        <w:tc>
          <w:tcPr>
            <w:tcW w:w="9350" w:type="dxa"/>
          </w:tcPr>
          <w:p w14:paraId="5DC43FF7" w14:textId="77777777" w:rsidR="00B16D92" w:rsidRPr="004A3FA0" w:rsidRDefault="00B16D92" w:rsidP="005F0DCD">
            <w:pPr>
              <w:jc w:val="both"/>
            </w:pPr>
          </w:p>
          <w:p w14:paraId="4CD6D014" w14:textId="541969BE" w:rsidR="00B16D92" w:rsidRPr="004A3FA0" w:rsidRDefault="00B16D92" w:rsidP="005F0DCD">
            <w:pPr>
              <w:jc w:val="both"/>
            </w:pPr>
          </w:p>
          <w:p w14:paraId="0F6E1D94" w14:textId="0CA8CB9C" w:rsidR="00702AD1" w:rsidRPr="004A3FA0" w:rsidRDefault="00702AD1" w:rsidP="005F0DCD">
            <w:pPr>
              <w:jc w:val="both"/>
              <w:rPr>
                <w:b/>
              </w:rPr>
            </w:pPr>
          </w:p>
        </w:tc>
      </w:tr>
      <w:tr w:rsidR="004A3FA0" w:rsidRPr="004A3FA0" w14:paraId="3D19902A" w14:textId="77777777" w:rsidTr="00C81CA9">
        <w:tc>
          <w:tcPr>
            <w:tcW w:w="9350" w:type="dxa"/>
          </w:tcPr>
          <w:p w14:paraId="305EBA30" w14:textId="77777777" w:rsidR="00CF764A" w:rsidRPr="00D15980" w:rsidRDefault="00CF764A" w:rsidP="005F0DCD">
            <w:pPr>
              <w:pStyle w:val="FootnoteText"/>
              <w:jc w:val="both"/>
              <w:rPr>
                <w:b/>
                <w:sz w:val="22"/>
              </w:rPr>
            </w:pPr>
            <w:r w:rsidRPr="00D15980">
              <w:rPr>
                <w:b/>
                <w:sz w:val="22"/>
              </w:rPr>
              <w:t>Required Resources &amp; Facilities Available in the Host Institution and through Collaboration (Max 250 words)</w:t>
            </w:r>
          </w:p>
        </w:tc>
      </w:tr>
      <w:tr w:rsidR="004A3FA0" w:rsidRPr="004A3FA0" w14:paraId="4AEE0D17" w14:textId="77777777" w:rsidTr="00C81CA9">
        <w:tc>
          <w:tcPr>
            <w:tcW w:w="9350" w:type="dxa"/>
          </w:tcPr>
          <w:p w14:paraId="4C1672C4" w14:textId="77777777" w:rsidR="00CF764A" w:rsidRDefault="00CF764A" w:rsidP="00481D54">
            <w:pPr>
              <w:jc w:val="both"/>
            </w:pPr>
          </w:p>
          <w:p w14:paraId="143DA2AC" w14:textId="77777777" w:rsidR="00A72B17" w:rsidRDefault="00A72B17" w:rsidP="00481D54">
            <w:pPr>
              <w:jc w:val="both"/>
            </w:pPr>
          </w:p>
          <w:p w14:paraId="137D59E3" w14:textId="3F8AD4E7" w:rsidR="00A72B17" w:rsidRPr="004A3FA0" w:rsidRDefault="00A72B17" w:rsidP="00481D54">
            <w:pPr>
              <w:jc w:val="both"/>
            </w:pPr>
          </w:p>
        </w:tc>
      </w:tr>
      <w:tr w:rsidR="004A3FA0" w:rsidRPr="004A3FA0" w14:paraId="23A676E1" w14:textId="77777777" w:rsidTr="00C81CA9">
        <w:tc>
          <w:tcPr>
            <w:tcW w:w="9350" w:type="dxa"/>
          </w:tcPr>
          <w:p w14:paraId="29790AF7" w14:textId="77777777" w:rsidR="006A7EB8" w:rsidRPr="004A3FA0" w:rsidRDefault="00B16D92" w:rsidP="005F0DCD">
            <w:pPr>
              <w:jc w:val="both"/>
            </w:pPr>
            <w:r w:rsidRPr="004A3FA0">
              <w:rPr>
                <w:b/>
              </w:rPr>
              <w:t>Plans for Dissemination (Max 100 words)</w:t>
            </w:r>
          </w:p>
        </w:tc>
      </w:tr>
      <w:tr w:rsidR="004A3FA0" w:rsidRPr="004A3FA0" w14:paraId="4F7960BD" w14:textId="77777777" w:rsidTr="00C81CA9">
        <w:tc>
          <w:tcPr>
            <w:tcW w:w="9350" w:type="dxa"/>
          </w:tcPr>
          <w:p w14:paraId="706D9E0E" w14:textId="77777777" w:rsidR="00B16D92" w:rsidRDefault="00B16D92" w:rsidP="005F0DCD">
            <w:pPr>
              <w:jc w:val="both"/>
              <w:rPr>
                <w:b/>
              </w:rPr>
            </w:pPr>
          </w:p>
          <w:p w14:paraId="385571CD" w14:textId="77777777" w:rsidR="00A72B17" w:rsidRDefault="00A72B17" w:rsidP="005F0DCD">
            <w:pPr>
              <w:jc w:val="both"/>
              <w:rPr>
                <w:b/>
              </w:rPr>
            </w:pPr>
          </w:p>
          <w:p w14:paraId="652820A6" w14:textId="1B964F51" w:rsidR="00A72B17" w:rsidRPr="004A3FA0" w:rsidRDefault="00A72B17" w:rsidP="005F0DCD">
            <w:pPr>
              <w:jc w:val="both"/>
              <w:rPr>
                <w:b/>
              </w:rPr>
            </w:pPr>
          </w:p>
        </w:tc>
      </w:tr>
      <w:tr w:rsidR="004A3FA0" w:rsidRPr="004A3FA0" w14:paraId="36790B4E" w14:textId="77777777" w:rsidTr="00C81CA9">
        <w:tc>
          <w:tcPr>
            <w:tcW w:w="9350" w:type="dxa"/>
          </w:tcPr>
          <w:p w14:paraId="7E8103BB" w14:textId="77777777" w:rsidR="00CF764A" w:rsidRPr="004A3FA0" w:rsidRDefault="00CF764A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Ethical &amp; Regulatory Considerations (If any) (Max 150 words)</w:t>
            </w:r>
          </w:p>
        </w:tc>
      </w:tr>
      <w:tr w:rsidR="004A3FA0" w:rsidRPr="004A3FA0" w14:paraId="69A614D2" w14:textId="77777777" w:rsidTr="00C81CA9">
        <w:tc>
          <w:tcPr>
            <w:tcW w:w="9350" w:type="dxa"/>
          </w:tcPr>
          <w:p w14:paraId="5FAE5B5A" w14:textId="77777777" w:rsidR="00A72B17" w:rsidRDefault="00A72B17" w:rsidP="00A72B17">
            <w:pPr>
              <w:jc w:val="both"/>
            </w:pPr>
          </w:p>
          <w:p w14:paraId="75B8DBE9" w14:textId="77777777" w:rsidR="00CF764A" w:rsidRDefault="0049728F" w:rsidP="00A72B17">
            <w:pPr>
              <w:jc w:val="both"/>
            </w:pPr>
            <w:r w:rsidRPr="00A72B17">
              <w:t xml:space="preserve"> </w:t>
            </w:r>
          </w:p>
          <w:p w14:paraId="41620D54" w14:textId="10A58B88" w:rsidR="00200D7C" w:rsidRPr="00A72B17" w:rsidRDefault="00200D7C" w:rsidP="00A72B17">
            <w:pPr>
              <w:jc w:val="both"/>
            </w:pPr>
          </w:p>
        </w:tc>
      </w:tr>
      <w:tr w:rsidR="004A3FA0" w:rsidRPr="004A3FA0" w14:paraId="105ADE49" w14:textId="77777777" w:rsidTr="00C81CA9">
        <w:tc>
          <w:tcPr>
            <w:tcW w:w="9350" w:type="dxa"/>
          </w:tcPr>
          <w:p w14:paraId="2379BD2B" w14:textId="77777777" w:rsidR="00CF764A" w:rsidRPr="00D15980" w:rsidRDefault="00CF764A" w:rsidP="005F0DCD">
            <w:pPr>
              <w:pStyle w:val="FootnoteText"/>
              <w:jc w:val="both"/>
              <w:rPr>
                <w:b/>
                <w:sz w:val="22"/>
              </w:rPr>
            </w:pPr>
            <w:r w:rsidRPr="00D15980">
              <w:rPr>
                <w:b/>
                <w:sz w:val="22"/>
              </w:rPr>
              <w:t>Potential Risks Imperil to the Project Progress &amp; related risk strategy (Max 150 words)</w:t>
            </w:r>
          </w:p>
        </w:tc>
      </w:tr>
      <w:tr w:rsidR="00CF764A" w:rsidRPr="004A3FA0" w14:paraId="062118E8" w14:textId="77777777" w:rsidTr="00C81CA9">
        <w:tc>
          <w:tcPr>
            <w:tcW w:w="9350" w:type="dxa"/>
          </w:tcPr>
          <w:p w14:paraId="3953D36C" w14:textId="77777777" w:rsidR="00CF764A" w:rsidRDefault="00CF764A" w:rsidP="00A72B17">
            <w:pPr>
              <w:jc w:val="both"/>
            </w:pPr>
          </w:p>
          <w:p w14:paraId="5FE2BBE9" w14:textId="77777777" w:rsidR="00A72B17" w:rsidRDefault="00A72B17" w:rsidP="00A72B17">
            <w:pPr>
              <w:jc w:val="both"/>
            </w:pPr>
          </w:p>
          <w:p w14:paraId="68D673B0" w14:textId="77777777" w:rsidR="00A72B17" w:rsidRPr="004A3FA0" w:rsidRDefault="00A72B17" w:rsidP="00A72B17">
            <w:pPr>
              <w:jc w:val="both"/>
            </w:pPr>
          </w:p>
        </w:tc>
      </w:tr>
    </w:tbl>
    <w:p w14:paraId="3EC53A53" w14:textId="77777777" w:rsidR="00226F1D" w:rsidRPr="004A3FA0" w:rsidRDefault="00226F1D" w:rsidP="005F0DCD">
      <w:pPr>
        <w:jc w:val="both"/>
      </w:pPr>
    </w:p>
    <w:p w14:paraId="2F5B44EA" w14:textId="77777777" w:rsidR="00327B52" w:rsidRPr="004A3FA0" w:rsidRDefault="00327B52" w:rsidP="005F0DCD">
      <w:pPr>
        <w:jc w:val="both"/>
      </w:pPr>
    </w:p>
    <w:p w14:paraId="0CB5D845" w14:textId="77777777" w:rsidR="00481D54" w:rsidRDefault="00481D54">
      <w:pPr>
        <w:rPr>
          <w:rFonts w:ascii="Calibri" w:eastAsia="Calibri" w:hAnsi="Calibri" w:cs="Times New Roman"/>
          <w:b/>
          <w:sz w:val="28"/>
          <w:szCs w:val="28"/>
        </w:rPr>
      </w:pPr>
      <w:bookmarkStart w:id="8" w:name="_Toc35901031"/>
      <w:bookmarkStart w:id="9" w:name="_Toc36214787"/>
      <w:r>
        <w:rPr>
          <w:b/>
          <w:sz w:val="28"/>
          <w:szCs w:val="28"/>
        </w:rPr>
        <w:br w:type="page"/>
      </w:r>
    </w:p>
    <w:p w14:paraId="5B6F98C7" w14:textId="5BB72908" w:rsidR="00327B52" w:rsidRPr="000541DC" w:rsidRDefault="000541DC" w:rsidP="000541DC">
      <w:pPr>
        <w:spacing w:after="240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6: </w:t>
      </w:r>
      <w:r w:rsidR="00327B52" w:rsidRPr="000541DC">
        <w:rPr>
          <w:b/>
          <w:sz w:val="28"/>
          <w:szCs w:val="28"/>
        </w:rPr>
        <w:t>IMPLEMENTATION TIMELINE</w:t>
      </w:r>
      <w:bookmarkEnd w:id="8"/>
      <w:bookmarkEnd w:id="9"/>
    </w:p>
    <w:p w14:paraId="6344E6FA" w14:textId="5C87BA09" w:rsidR="00327B52" w:rsidRPr="004A3FA0" w:rsidRDefault="00327B52" w:rsidP="005F0DCD">
      <w:pPr>
        <w:jc w:val="both"/>
      </w:pPr>
      <w:r w:rsidRPr="004A3FA0">
        <w:t xml:space="preserve">All projects selected for </w:t>
      </w:r>
      <w:r w:rsidR="000541DC">
        <w:t xml:space="preserve">faculty grant </w:t>
      </w:r>
      <w:r w:rsidRPr="004A3FA0">
        <w:t xml:space="preserve">will be evaluated </w:t>
      </w:r>
      <w:r w:rsidR="009F691A">
        <w:t xml:space="preserve">quarterly </w:t>
      </w:r>
      <w:r w:rsidRPr="004A3FA0">
        <w:t>on the achievement of outcome targets as part of p</w:t>
      </w:r>
      <w:r w:rsidR="009F691A">
        <w:t>roject oversight. Develop a Gan</w:t>
      </w:r>
      <w:r w:rsidRPr="004A3FA0">
        <w:t>t</w:t>
      </w:r>
      <w:r w:rsidR="009F691A">
        <w:t>t c</w:t>
      </w:r>
      <w:r w:rsidRPr="004A3FA0">
        <w:t xml:space="preserve">hart and Identify major tasks and deliverables planned for each quarter of the proposed project.  In all aspects, disparate activities should link together to result in a coherent work plan that achieves the objectives of the proposed project.  </w:t>
      </w:r>
    </w:p>
    <w:p w14:paraId="655DF91B" w14:textId="77777777" w:rsidR="00327B52" w:rsidRPr="004A3FA0" w:rsidRDefault="00327B52" w:rsidP="005F0DCD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3FA0" w:rsidRPr="004A3FA0" w14:paraId="361A27F8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612A7D6A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Quarter One</w:t>
            </w:r>
          </w:p>
        </w:tc>
      </w:tr>
      <w:tr w:rsidR="004A3FA0" w:rsidRPr="004A3FA0" w14:paraId="4BF60EED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247C347B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Timelines, Major Tasks and Deliverables</w:t>
            </w:r>
          </w:p>
        </w:tc>
      </w:tr>
      <w:tr w:rsidR="00327B52" w:rsidRPr="004A3FA0" w14:paraId="1BA3C453" w14:textId="77777777" w:rsidTr="00C81CA9">
        <w:tc>
          <w:tcPr>
            <w:tcW w:w="9350" w:type="dxa"/>
          </w:tcPr>
          <w:p w14:paraId="0480A85F" w14:textId="77777777" w:rsidR="00327B52" w:rsidRDefault="00327B52" w:rsidP="009F691A">
            <w:pPr>
              <w:jc w:val="both"/>
            </w:pPr>
          </w:p>
          <w:p w14:paraId="56C80985" w14:textId="77777777" w:rsidR="009F691A" w:rsidRDefault="009F691A" w:rsidP="009F691A">
            <w:pPr>
              <w:jc w:val="both"/>
            </w:pPr>
          </w:p>
          <w:p w14:paraId="0C405905" w14:textId="5DF8CA21" w:rsidR="009F691A" w:rsidRPr="009F691A" w:rsidRDefault="009F691A" w:rsidP="009F691A">
            <w:pPr>
              <w:jc w:val="both"/>
            </w:pPr>
          </w:p>
        </w:tc>
      </w:tr>
    </w:tbl>
    <w:p w14:paraId="74AF5DC5" w14:textId="77777777" w:rsidR="00327B52" w:rsidRPr="004A3FA0" w:rsidRDefault="00327B52" w:rsidP="005F0DCD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3FA0" w:rsidRPr="004A3FA0" w14:paraId="3FDF2252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06AD428F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Quarter Two</w:t>
            </w:r>
          </w:p>
        </w:tc>
      </w:tr>
      <w:tr w:rsidR="004A3FA0" w:rsidRPr="004A3FA0" w14:paraId="6BE19C65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6E346A5E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Timelines, Major Tasks and Deliverables</w:t>
            </w:r>
          </w:p>
        </w:tc>
      </w:tr>
      <w:tr w:rsidR="00327B52" w:rsidRPr="004A3FA0" w14:paraId="24CDABCD" w14:textId="77777777" w:rsidTr="00C81CA9">
        <w:tc>
          <w:tcPr>
            <w:tcW w:w="9350" w:type="dxa"/>
          </w:tcPr>
          <w:p w14:paraId="1338C0A0" w14:textId="77777777" w:rsidR="00327B52" w:rsidRDefault="00327B52" w:rsidP="009F691A">
            <w:pPr>
              <w:jc w:val="both"/>
            </w:pPr>
          </w:p>
          <w:p w14:paraId="03428668" w14:textId="77777777" w:rsidR="009F691A" w:rsidRDefault="009F691A" w:rsidP="009F691A">
            <w:pPr>
              <w:jc w:val="both"/>
            </w:pPr>
          </w:p>
          <w:p w14:paraId="1FC35CD9" w14:textId="53221852" w:rsidR="009F691A" w:rsidRPr="009F691A" w:rsidRDefault="009F691A" w:rsidP="009F691A">
            <w:pPr>
              <w:jc w:val="both"/>
            </w:pPr>
          </w:p>
        </w:tc>
      </w:tr>
    </w:tbl>
    <w:p w14:paraId="0144AF71" w14:textId="77777777" w:rsidR="00327B52" w:rsidRPr="004A3FA0" w:rsidRDefault="00327B52" w:rsidP="005F0DCD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3FA0" w:rsidRPr="004A3FA0" w14:paraId="217B7D6C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430B3EF8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Quarter Three</w:t>
            </w:r>
          </w:p>
        </w:tc>
      </w:tr>
      <w:tr w:rsidR="004A3FA0" w:rsidRPr="004A3FA0" w14:paraId="7AC304FF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1987688F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Timelines, Major Tasks and Deliverables</w:t>
            </w:r>
          </w:p>
        </w:tc>
      </w:tr>
      <w:tr w:rsidR="00327B52" w:rsidRPr="004A3FA0" w14:paraId="7FC81F3F" w14:textId="77777777" w:rsidTr="00C81CA9">
        <w:tc>
          <w:tcPr>
            <w:tcW w:w="9350" w:type="dxa"/>
          </w:tcPr>
          <w:p w14:paraId="1A94FDA3" w14:textId="77777777" w:rsidR="00327B52" w:rsidRDefault="00327B52" w:rsidP="009F691A">
            <w:pPr>
              <w:jc w:val="both"/>
            </w:pPr>
          </w:p>
          <w:p w14:paraId="60D319A6" w14:textId="77777777" w:rsidR="009F691A" w:rsidRDefault="009F691A" w:rsidP="009F691A">
            <w:pPr>
              <w:jc w:val="both"/>
            </w:pPr>
          </w:p>
          <w:p w14:paraId="1D8BE16E" w14:textId="77777777" w:rsidR="009F691A" w:rsidRDefault="009F691A" w:rsidP="009F691A">
            <w:pPr>
              <w:jc w:val="both"/>
            </w:pPr>
          </w:p>
          <w:p w14:paraId="15EEA8A2" w14:textId="4CD83699" w:rsidR="009F691A" w:rsidRPr="004A3FA0" w:rsidRDefault="009F691A" w:rsidP="009F691A">
            <w:pPr>
              <w:jc w:val="both"/>
            </w:pPr>
          </w:p>
        </w:tc>
      </w:tr>
      <w:tr w:rsidR="004A3FA0" w:rsidRPr="004A3FA0" w14:paraId="6B33D582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7A6E0E9F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Quarter Four</w:t>
            </w:r>
          </w:p>
        </w:tc>
      </w:tr>
      <w:tr w:rsidR="004A3FA0" w:rsidRPr="004A3FA0" w14:paraId="1E8A6E7A" w14:textId="77777777" w:rsidTr="00C81CA9">
        <w:tc>
          <w:tcPr>
            <w:tcW w:w="9350" w:type="dxa"/>
            <w:shd w:val="clear" w:color="auto" w:fill="D9D9D9" w:themeFill="background1" w:themeFillShade="D9"/>
          </w:tcPr>
          <w:p w14:paraId="3E92BDDC" w14:textId="77777777" w:rsidR="00327B52" w:rsidRPr="004A3FA0" w:rsidRDefault="00327B52" w:rsidP="005F0DCD">
            <w:pPr>
              <w:jc w:val="both"/>
              <w:rPr>
                <w:b/>
              </w:rPr>
            </w:pPr>
            <w:r w:rsidRPr="004A3FA0">
              <w:rPr>
                <w:b/>
              </w:rPr>
              <w:t>Timelines, Major Tasks and Deliverables</w:t>
            </w:r>
          </w:p>
        </w:tc>
      </w:tr>
      <w:tr w:rsidR="00327B52" w:rsidRPr="004A3FA0" w14:paraId="67BDF2E0" w14:textId="77777777" w:rsidTr="00C81CA9">
        <w:tc>
          <w:tcPr>
            <w:tcW w:w="9350" w:type="dxa"/>
          </w:tcPr>
          <w:p w14:paraId="4249159E" w14:textId="77777777" w:rsidR="00327B52" w:rsidRDefault="00327B52" w:rsidP="009F691A">
            <w:pPr>
              <w:jc w:val="both"/>
            </w:pPr>
          </w:p>
          <w:p w14:paraId="08CF2CBD" w14:textId="77777777" w:rsidR="009F691A" w:rsidRDefault="009F691A" w:rsidP="009F691A">
            <w:pPr>
              <w:jc w:val="both"/>
            </w:pPr>
          </w:p>
          <w:p w14:paraId="0EF3F613" w14:textId="77777777" w:rsidR="009F691A" w:rsidRDefault="009F691A" w:rsidP="009F691A">
            <w:pPr>
              <w:jc w:val="both"/>
            </w:pPr>
          </w:p>
          <w:p w14:paraId="099D0463" w14:textId="4D898809" w:rsidR="009F691A" w:rsidRPr="009F691A" w:rsidRDefault="009F691A" w:rsidP="009F691A">
            <w:pPr>
              <w:jc w:val="both"/>
            </w:pPr>
          </w:p>
        </w:tc>
      </w:tr>
    </w:tbl>
    <w:p w14:paraId="7D1B5BF4" w14:textId="77777777" w:rsidR="00327B52" w:rsidRPr="004A3FA0" w:rsidRDefault="00327B52" w:rsidP="005F0DCD">
      <w:pPr>
        <w:jc w:val="both"/>
      </w:pPr>
    </w:p>
    <w:p w14:paraId="1DA3A504" w14:textId="77777777" w:rsidR="00327B52" w:rsidRPr="004A3FA0" w:rsidRDefault="00327B52" w:rsidP="005F0DCD">
      <w:pPr>
        <w:jc w:val="both"/>
      </w:pPr>
    </w:p>
    <w:p w14:paraId="29FE4A38" w14:textId="77777777" w:rsidR="00327B52" w:rsidRPr="004A3FA0" w:rsidRDefault="00327B52" w:rsidP="005F0DCD">
      <w:pPr>
        <w:jc w:val="both"/>
      </w:pPr>
    </w:p>
    <w:p w14:paraId="1B720FED" w14:textId="77777777" w:rsidR="00C52263" w:rsidRPr="004A3FA0" w:rsidRDefault="00B16D92" w:rsidP="005F0DCD">
      <w:pPr>
        <w:tabs>
          <w:tab w:val="left" w:pos="4050"/>
        </w:tabs>
        <w:jc w:val="both"/>
      </w:pPr>
      <w:r w:rsidRPr="004A3FA0">
        <w:rPr>
          <w:b/>
          <w:sz w:val="28"/>
          <w:szCs w:val="28"/>
        </w:rPr>
        <w:tab/>
      </w:r>
    </w:p>
    <w:p w14:paraId="01D9B8D0" w14:textId="4F59DF6D" w:rsidR="00C379D6" w:rsidRPr="009F691A" w:rsidRDefault="00481D54" w:rsidP="009F691A">
      <w:pPr>
        <w:rPr>
          <w:rFonts w:ascii="Calibri" w:eastAsia="Calibri" w:hAnsi="Calibri" w:cs="Times New Roman"/>
          <w:b/>
          <w:sz w:val="28"/>
          <w:szCs w:val="28"/>
        </w:rPr>
      </w:pPr>
      <w:bookmarkStart w:id="10" w:name="_Toc35901035"/>
      <w:bookmarkStart w:id="11" w:name="_Toc36214788"/>
      <w:r>
        <w:rPr>
          <w:b/>
          <w:sz w:val="28"/>
          <w:szCs w:val="28"/>
        </w:rPr>
        <w:br w:type="page"/>
      </w:r>
      <w:r w:rsidR="009F691A">
        <w:rPr>
          <w:rFonts w:ascii="Calibri" w:eastAsia="Calibri" w:hAnsi="Calibri" w:cs="Times New Roman"/>
          <w:b/>
          <w:sz w:val="28"/>
          <w:szCs w:val="28"/>
        </w:rPr>
        <w:t xml:space="preserve">7: </w:t>
      </w:r>
      <w:r w:rsidR="00C379D6" w:rsidRPr="009F691A">
        <w:rPr>
          <w:b/>
          <w:sz w:val="28"/>
          <w:szCs w:val="28"/>
        </w:rPr>
        <w:t>PROPOSED PROJECT BUDGET</w:t>
      </w:r>
      <w:bookmarkEnd w:id="10"/>
      <w:bookmarkEnd w:id="11"/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9514"/>
      </w:tblGrid>
      <w:tr w:rsidR="004A3FA0" w:rsidRPr="004A3FA0" w14:paraId="77999884" w14:textId="77777777" w:rsidTr="00C81CA9">
        <w:trPr>
          <w:trHeight w:val="256"/>
        </w:trPr>
        <w:tc>
          <w:tcPr>
            <w:tcW w:w="9514" w:type="dxa"/>
          </w:tcPr>
          <w:p w14:paraId="1893C281" w14:textId="77777777" w:rsidR="00C379D6" w:rsidRPr="004A3FA0" w:rsidRDefault="00C379D6" w:rsidP="005F0DCD">
            <w:pPr>
              <w:pStyle w:val="FootnoteText"/>
              <w:jc w:val="both"/>
              <w:rPr>
                <w:b/>
              </w:rPr>
            </w:pPr>
            <w:r w:rsidRPr="004A3FA0">
              <w:rPr>
                <w:b/>
              </w:rPr>
              <w:t xml:space="preserve">Budget Justification                                                                                                                                       </w:t>
            </w:r>
            <w:proofErr w:type="gramStart"/>
            <w:r w:rsidRPr="004A3FA0">
              <w:rPr>
                <w:b/>
              </w:rPr>
              <w:t xml:space="preserve">   </w:t>
            </w:r>
            <w:r w:rsidR="00A138DB" w:rsidRPr="004A3FA0">
              <w:rPr>
                <w:b/>
              </w:rPr>
              <w:t>(</w:t>
            </w:r>
            <w:proofErr w:type="gramEnd"/>
            <w:r w:rsidR="00A138DB" w:rsidRPr="004A3FA0">
              <w:rPr>
                <w:b/>
              </w:rPr>
              <w:t>Max 2</w:t>
            </w:r>
            <w:r w:rsidR="00B843FC" w:rsidRPr="004A3FA0">
              <w:rPr>
                <w:b/>
              </w:rPr>
              <w:t>5</w:t>
            </w:r>
            <w:r w:rsidRPr="004A3FA0">
              <w:rPr>
                <w:b/>
              </w:rPr>
              <w:t>0 words)</w:t>
            </w:r>
          </w:p>
        </w:tc>
      </w:tr>
      <w:tr w:rsidR="00C379D6" w:rsidRPr="004A3FA0" w14:paraId="0914D0C2" w14:textId="77777777" w:rsidTr="00C81CA9">
        <w:trPr>
          <w:trHeight w:val="1027"/>
        </w:trPr>
        <w:tc>
          <w:tcPr>
            <w:tcW w:w="9514" w:type="dxa"/>
          </w:tcPr>
          <w:p w14:paraId="5A7D0600" w14:textId="6F6E00BE" w:rsidR="00C379D6" w:rsidRDefault="009F691A" w:rsidP="005F0DCD">
            <w:pPr>
              <w:pStyle w:val="FootnoteText"/>
              <w:jc w:val="both"/>
            </w:pPr>
            <w:r>
              <w:t xml:space="preserve">Complete the budget template. </w:t>
            </w:r>
          </w:p>
          <w:p w14:paraId="40EDF8CC" w14:textId="77777777" w:rsidR="00481D54" w:rsidRDefault="00481D54" w:rsidP="005F0DCD">
            <w:pPr>
              <w:pStyle w:val="FootnoteText"/>
              <w:jc w:val="both"/>
            </w:pPr>
          </w:p>
          <w:p w14:paraId="664F3E45" w14:textId="54296A3C" w:rsidR="00C379D6" w:rsidRPr="00246866" w:rsidRDefault="00C379D6" w:rsidP="005F0DCD">
            <w:pPr>
              <w:pStyle w:val="FootnoteText"/>
              <w:jc w:val="both"/>
              <w:rPr>
                <w:b/>
              </w:rPr>
            </w:pPr>
          </w:p>
        </w:tc>
      </w:tr>
    </w:tbl>
    <w:p w14:paraId="1109E987" w14:textId="77777777" w:rsidR="009F691A" w:rsidRDefault="009F691A" w:rsidP="009F691A">
      <w:pPr>
        <w:spacing w:after="240"/>
        <w:jc w:val="both"/>
        <w:outlineLvl w:val="0"/>
        <w:rPr>
          <w:sz w:val="20"/>
          <w:szCs w:val="20"/>
        </w:rPr>
      </w:pPr>
      <w:bookmarkStart w:id="12" w:name="_Toc35901036"/>
      <w:bookmarkStart w:id="13" w:name="_Toc36214789"/>
    </w:p>
    <w:p w14:paraId="458A243C" w14:textId="6323DC62" w:rsidR="00FD1F36" w:rsidRPr="009F691A" w:rsidRDefault="009F691A" w:rsidP="009F691A">
      <w:pPr>
        <w:spacing w:after="240"/>
        <w:jc w:val="both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8: L</w:t>
      </w:r>
      <w:r w:rsidR="00FD1F36" w:rsidRPr="009F691A">
        <w:rPr>
          <w:b/>
          <w:sz w:val="28"/>
          <w:szCs w:val="28"/>
        </w:rPr>
        <w:t>IST OF REFERENCES</w:t>
      </w:r>
      <w:bookmarkEnd w:id="12"/>
      <w:bookmarkEnd w:id="13"/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C52263" w:rsidRPr="004A3FA0" w14:paraId="3832052C" w14:textId="77777777" w:rsidTr="009B10A9">
        <w:trPr>
          <w:trHeight w:val="1027"/>
        </w:trPr>
        <w:tc>
          <w:tcPr>
            <w:tcW w:w="9535" w:type="dxa"/>
          </w:tcPr>
          <w:p w14:paraId="620A1770" w14:textId="1C7CC8DF" w:rsidR="00C52263" w:rsidRPr="004A3FA0" w:rsidRDefault="00C52263" w:rsidP="009B10A9">
            <w:pPr>
              <w:spacing w:after="160" w:line="259" w:lineRule="auto"/>
              <w:jc w:val="both"/>
            </w:pPr>
          </w:p>
        </w:tc>
      </w:tr>
    </w:tbl>
    <w:p w14:paraId="71FD2885" w14:textId="77777777" w:rsidR="00510085" w:rsidRPr="004A3FA0" w:rsidRDefault="00510085" w:rsidP="005F0DCD">
      <w:pPr>
        <w:spacing w:after="240"/>
        <w:jc w:val="both"/>
        <w:outlineLvl w:val="0"/>
      </w:pPr>
    </w:p>
    <w:p w14:paraId="180877B8" w14:textId="77777777" w:rsidR="00327B52" w:rsidRPr="004A3FA0" w:rsidRDefault="00327B52" w:rsidP="005F0DCD">
      <w:pPr>
        <w:spacing w:after="240"/>
        <w:jc w:val="both"/>
        <w:outlineLvl w:val="0"/>
      </w:pPr>
    </w:p>
    <w:p w14:paraId="17E59BFF" w14:textId="77777777" w:rsidR="00327B52" w:rsidRPr="004A3FA0" w:rsidRDefault="00327B52" w:rsidP="005F0DCD">
      <w:pPr>
        <w:spacing w:after="240"/>
        <w:jc w:val="both"/>
        <w:outlineLvl w:val="0"/>
      </w:pPr>
    </w:p>
    <w:p w14:paraId="5E9E4A6B" w14:textId="77777777" w:rsidR="00327B52" w:rsidRPr="004A3FA0" w:rsidRDefault="00327B52" w:rsidP="005F0DCD">
      <w:pPr>
        <w:spacing w:after="240"/>
        <w:jc w:val="both"/>
        <w:outlineLvl w:val="0"/>
      </w:pPr>
    </w:p>
    <w:p w14:paraId="1E8AB54E" w14:textId="77777777" w:rsidR="009B10A9" w:rsidRDefault="009B10A9" w:rsidP="009B10A9">
      <w:pPr>
        <w:rPr>
          <w:b/>
          <w:sz w:val="28"/>
          <w:szCs w:val="28"/>
        </w:rPr>
      </w:pPr>
      <w:bookmarkStart w:id="14" w:name="_Toc35901037"/>
      <w:bookmarkStart w:id="15" w:name="_Toc36214790"/>
    </w:p>
    <w:p w14:paraId="008AC27F" w14:textId="77777777" w:rsidR="009B10A9" w:rsidRDefault="009B10A9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999E154" w14:textId="4A5A2D5A" w:rsidR="00C379D6" w:rsidRPr="009B10A9" w:rsidRDefault="009B10A9" w:rsidP="009B10A9">
      <w:pPr>
        <w:rPr>
          <w:rFonts w:ascii="Calibri" w:eastAsia="Calibri" w:hAnsi="Calibri" w:cs="Times New Roman"/>
          <w:b/>
          <w:sz w:val="28"/>
          <w:szCs w:val="28"/>
        </w:rPr>
      </w:pPr>
      <w:r>
        <w:rPr>
          <w:rFonts w:ascii="Calibri" w:eastAsia="Calibri" w:hAnsi="Calibri" w:cs="Times New Roman"/>
          <w:b/>
          <w:sz w:val="28"/>
          <w:szCs w:val="28"/>
        </w:rPr>
        <w:t xml:space="preserve">9: </w:t>
      </w:r>
      <w:r w:rsidR="00C379D6" w:rsidRPr="009B10A9">
        <w:rPr>
          <w:b/>
          <w:sz w:val="28"/>
          <w:szCs w:val="28"/>
        </w:rPr>
        <w:t>REQUIRED ATTACHMENTS</w:t>
      </w:r>
      <w:bookmarkEnd w:id="14"/>
      <w:bookmarkEnd w:id="15"/>
    </w:p>
    <w:p w14:paraId="1F665A64" w14:textId="2466AA83" w:rsidR="00C379D6" w:rsidRDefault="009B10A9" w:rsidP="009B10A9">
      <w:pPr>
        <w:pStyle w:val="ListParagraph"/>
        <w:numPr>
          <w:ilvl w:val="0"/>
          <w:numId w:val="15"/>
        </w:numPr>
        <w:jc w:val="both"/>
      </w:pPr>
      <w:r>
        <w:t>CV of PI, Co-PI(s), Collaborators</w:t>
      </w:r>
    </w:p>
    <w:p w14:paraId="11A81A5E" w14:textId="4A9F6969" w:rsidR="009B10A9" w:rsidRDefault="009B10A9" w:rsidP="009B10A9">
      <w:pPr>
        <w:pStyle w:val="ListParagraph"/>
        <w:numPr>
          <w:ilvl w:val="0"/>
          <w:numId w:val="15"/>
        </w:numPr>
        <w:jc w:val="both"/>
      </w:pPr>
      <w:r>
        <w:t>List of publications and previously obtained grants as a separate document from the PI</w:t>
      </w:r>
    </w:p>
    <w:p w14:paraId="627F5DE8" w14:textId="27240569" w:rsidR="009B10A9" w:rsidRDefault="009B10A9" w:rsidP="009B10A9">
      <w:pPr>
        <w:pStyle w:val="ListParagraph"/>
        <w:numPr>
          <w:ilvl w:val="0"/>
          <w:numId w:val="15"/>
        </w:numPr>
        <w:jc w:val="both"/>
      </w:pPr>
      <w:r>
        <w:t>Letter of support from all collaborating organizations / institutions</w:t>
      </w:r>
    </w:p>
    <w:p w14:paraId="50214369" w14:textId="40AE8317" w:rsidR="009B10A9" w:rsidRDefault="009B10A9" w:rsidP="009B10A9">
      <w:pPr>
        <w:pStyle w:val="ListParagraph"/>
        <w:numPr>
          <w:ilvl w:val="0"/>
          <w:numId w:val="15"/>
        </w:numPr>
        <w:jc w:val="both"/>
      </w:pPr>
      <w:r>
        <w:t xml:space="preserve">Project Budget as a separate document </w:t>
      </w:r>
    </w:p>
    <w:p w14:paraId="2BF0670F" w14:textId="07F10D70" w:rsidR="009B10A9" w:rsidRDefault="009B10A9" w:rsidP="009B10A9">
      <w:pPr>
        <w:pStyle w:val="ListParagraph"/>
        <w:numPr>
          <w:ilvl w:val="0"/>
          <w:numId w:val="15"/>
        </w:numPr>
        <w:jc w:val="both"/>
      </w:pPr>
      <w:r>
        <w:t xml:space="preserve">Letter of recommendation from the </w:t>
      </w:r>
      <w:proofErr w:type="gramStart"/>
      <w:r>
        <w:t>Director</w:t>
      </w:r>
      <w:proofErr w:type="gramEnd"/>
      <w:r>
        <w:t>/Head of institute</w:t>
      </w:r>
    </w:p>
    <w:p w14:paraId="5C5954B2" w14:textId="1E353006" w:rsidR="006E449A" w:rsidRPr="006E449A" w:rsidRDefault="006E449A" w:rsidP="009B10A9">
      <w:pPr>
        <w:pStyle w:val="ListParagraph"/>
        <w:numPr>
          <w:ilvl w:val="0"/>
          <w:numId w:val="15"/>
        </w:numPr>
        <w:jc w:val="both"/>
      </w:pPr>
      <w:r w:rsidRPr="004A3FA0">
        <w:rPr>
          <w:lang w:val="en-US"/>
        </w:rPr>
        <w:t>Declaration Certificate duly singed and stamp by PI of research proposal</w:t>
      </w:r>
    </w:p>
    <w:p w14:paraId="4B16B37F" w14:textId="40F0ED2C" w:rsidR="00137FB1" w:rsidRPr="00137FB1" w:rsidRDefault="00137FB1" w:rsidP="009B10A9">
      <w:pPr>
        <w:pStyle w:val="ListParagraph"/>
        <w:numPr>
          <w:ilvl w:val="0"/>
          <w:numId w:val="15"/>
        </w:numPr>
        <w:jc w:val="both"/>
      </w:pPr>
      <w:r>
        <w:t xml:space="preserve">Turnitin report </w:t>
      </w:r>
    </w:p>
    <w:p w14:paraId="78CE79CA" w14:textId="42E85F84" w:rsidR="006E449A" w:rsidRPr="006E449A" w:rsidRDefault="006E449A" w:rsidP="009B10A9">
      <w:pPr>
        <w:pStyle w:val="ListParagraph"/>
        <w:numPr>
          <w:ilvl w:val="0"/>
          <w:numId w:val="15"/>
        </w:numPr>
        <w:jc w:val="both"/>
      </w:pPr>
      <w:r>
        <w:rPr>
          <w:lang w:val="en-US"/>
        </w:rPr>
        <w:t xml:space="preserve">Gantt chart of </w:t>
      </w:r>
      <w:r w:rsidR="00B16626">
        <w:rPr>
          <w:lang w:val="en-US"/>
        </w:rPr>
        <w:t xml:space="preserve">activities </w:t>
      </w:r>
    </w:p>
    <w:p w14:paraId="750FEF4F" w14:textId="77777777" w:rsidR="006E449A" w:rsidRDefault="006E449A" w:rsidP="006E449A">
      <w:pPr>
        <w:jc w:val="both"/>
      </w:pPr>
    </w:p>
    <w:p w14:paraId="56BE056B" w14:textId="77777777" w:rsidR="00C379D6" w:rsidRPr="004A3FA0" w:rsidRDefault="00C379D6" w:rsidP="005F0DCD">
      <w:pPr>
        <w:spacing w:after="240"/>
        <w:jc w:val="both"/>
        <w:outlineLvl w:val="0"/>
      </w:pPr>
    </w:p>
    <w:sectPr w:rsidR="00C379D6" w:rsidRPr="004A3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10E534" w14:textId="77777777" w:rsidR="00573961" w:rsidRDefault="00573961" w:rsidP="00CF5FCE">
      <w:pPr>
        <w:spacing w:after="0" w:line="240" w:lineRule="auto"/>
      </w:pPr>
      <w:r>
        <w:separator/>
      </w:r>
    </w:p>
  </w:endnote>
  <w:endnote w:type="continuationSeparator" w:id="0">
    <w:p w14:paraId="131C3DBA" w14:textId="77777777" w:rsidR="00573961" w:rsidRDefault="00573961" w:rsidP="00CF5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314A5" w14:textId="77777777" w:rsidR="00573961" w:rsidRDefault="00573961" w:rsidP="00CF5FCE">
      <w:pPr>
        <w:spacing w:after="0" w:line="240" w:lineRule="auto"/>
      </w:pPr>
      <w:r>
        <w:separator/>
      </w:r>
    </w:p>
  </w:footnote>
  <w:footnote w:type="continuationSeparator" w:id="0">
    <w:p w14:paraId="0C263EBD" w14:textId="77777777" w:rsidR="00573961" w:rsidRDefault="00573961" w:rsidP="00CF5F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8112A"/>
    <w:multiLevelType w:val="hybridMultilevel"/>
    <w:tmpl w:val="8286D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874EB"/>
    <w:multiLevelType w:val="hybridMultilevel"/>
    <w:tmpl w:val="E15C038C"/>
    <w:lvl w:ilvl="0" w:tplc="77AEF382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96F75"/>
    <w:multiLevelType w:val="hybridMultilevel"/>
    <w:tmpl w:val="78086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F495A"/>
    <w:multiLevelType w:val="hybridMultilevel"/>
    <w:tmpl w:val="93C80268"/>
    <w:lvl w:ilvl="0" w:tplc="60E6CC1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color w:val="7F7F7F" w:themeColor="text1" w:themeTint="80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E32D4"/>
    <w:multiLevelType w:val="hybridMultilevel"/>
    <w:tmpl w:val="37DC4E4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923CCB"/>
    <w:multiLevelType w:val="hybridMultilevel"/>
    <w:tmpl w:val="CCA68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C0B9E"/>
    <w:multiLevelType w:val="hybridMultilevel"/>
    <w:tmpl w:val="0EFE6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43F7F"/>
    <w:multiLevelType w:val="hybridMultilevel"/>
    <w:tmpl w:val="24C01DB6"/>
    <w:lvl w:ilvl="0" w:tplc="1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9F5EDC"/>
    <w:multiLevelType w:val="hybridMultilevel"/>
    <w:tmpl w:val="D59EAE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A67888"/>
    <w:multiLevelType w:val="hybridMultilevel"/>
    <w:tmpl w:val="CCA68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3F6D29"/>
    <w:multiLevelType w:val="hybridMultilevel"/>
    <w:tmpl w:val="24C01DB6"/>
    <w:lvl w:ilvl="0" w:tplc="1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330F2E"/>
    <w:multiLevelType w:val="hybridMultilevel"/>
    <w:tmpl w:val="0EFE6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E96AA9"/>
    <w:multiLevelType w:val="hybridMultilevel"/>
    <w:tmpl w:val="2E6C2B7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403379"/>
    <w:multiLevelType w:val="hybridMultilevel"/>
    <w:tmpl w:val="DD1037C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586A0D"/>
    <w:multiLevelType w:val="hybridMultilevel"/>
    <w:tmpl w:val="8756599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2"/>
  </w:num>
  <w:num w:numId="4">
    <w:abstractNumId w:val="6"/>
  </w:num>
  <w:num w:numId="5">
    <w:abstractNumId w:val="1"/>
  </w:num>
  <w:num w:numId="6">
    <w:abstractNumId w:val="7"/>
  </w:num>
  <w:num w:numId="7">
    <w:abstractNumId w:val="10"/>
  </w:num>
  <w:num w:numId="8">
    <w:abstractNumId w:val="13"/>
  </w:num>
  <w:num w:numId="9">
    <w:abstractNumId w:val="4"/>
  </w:num>
  <w:num w:numId="10">
    <w:abstractNumId w:val="14"/>
  </w:num>
  <w:num w:numId="11">
    <w:abstractNumId w:val="3"/>
  </w:num>
  <w:num w:numId="12">
    <w:abstractNumId w:val="8"/>
  </w:num>
  <w:num w:numId="13">
    <w:abstractNumId w:val="12"/>
  </w:num>
  <w:num w:numId="14">
    <w:abstractNumId w:val="9"/>
  </w:num>
  <w:num w:numId="15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tzAxtLA0tTA0MjNU0lEKTi0uzszPAykwqgUADZT3niwAAAA="/>
  </w:docVars>
  <w:rsids>
    <w:rsidRoot w:val="00AA6325"/>
    <w:rsid w:val="00010B33"/>
    <w:rsid w:val="00014955"/>
    <w:rsid w:val="00015CF8"/>
    <w:rsid w:val="00020950"/>
    <w:rsid w:val="000229EA"/>
    <w:rsid w:val="00025507"/>
    <w:rsid w:val="000335FB"/>
    <w:rsid w:val="000376C8"/>
    <w:rsid w:val="00040AF3"/>
    <w:rsid w:val="00041981"/>
    <w:rsid w:val="00042B7C"/>
    <w:rsid w:val="000541DC"/>
    <w:rsid w:val="0005455B"/>
    <w:rsid w:val="00057D2C"/>
    <w:rsid w:val="000613BB"/>
    <w:rsid w:val="000637FF"/>
    <w:rsid w:val="00064210"/>
    <w:rsid w:val="00065E7D"/>
    <w:rsid w:val="0007488A"/>
    <w:rsid w:val="00083472"/>
    <w:rsid w:val="00087EB3"/>
    <w:rsid w:val="000A08EB"/>
    <w:rsid w:val="000A1193"/>
    <w:rsid w:val="000A1FD8"/>
    <w:rsid w:val="000A57E0"/>
    <w:rsid w:val="000B46E5"/>
    <w:rsid w:val="000B5D4D"/>
    <w:rsid w:val="000C75CE"/>
    <w:rsid w:val="000C7FAE"/>
    <w:rsid w:val="000E0C8D"/>
    <w:rsid w:val="001038EF"/>
    <w:rsid w:val="0010403F"/>
    <w:rsid w:val="001053D8"/>
    <w:rsid w:val="0010573E"/>
    <w:rsid w:val="00113E9E"/>
    <w:rsid w:val="00114568"/>
    <w:rsid w:val="00114BF6"/>
    <w:rsid w:val="00116BBD"/>
    <w:rsid w:val="001272B8"/>
    <w:rsid w:val="00130729"/>
    <w:rsid w:val="00135A2F"/>
    <w:rsid w:val="00137FB1"/>
    <w:rsid w:val="00143922"/>
    <w:rsid w:val="00150321"/>
    <w:rsid w:val="00151423"/>
    <w:rsid w:val="00177D46"/>
    <w:rsid w:val="00177D68"/>
    <w:rsid w:val="001A2D69"/>
    <w:rsid w:val="001B5997"/>
    <w:rsid w:val="001B5C55"/>
    <w:rsid w:val="001C0DE3"/>
    <w:rsid w:val="001C3CAB"/>
    <w:rsid w:val="001C3F9F"/>
    <w:rsid w:val="001C6A31"/>
    <w:rsid w:val="001D174D"/>
    <w:rsid w:val="001D304F"/>
    <w:rsid w:val="001D7EA4"/>
    <w:rsid w:val="001F1AC8"/>
    <w:rsid w:val="00200779"/>
    <w:rsid w:val="00200D7C"/>
    <w:rsid w:val="0020185B"/>
    <w:rsid w:val="00203512"/>
    <w:rsid w:val="002109DD"/>
    <w:rsid w:val="002168DA"/>
    <w:rsid w:val="002201C2"/>
    <w:rsid w:val="002227E3"/>
    <w:rsid w:val="00222BFE"/>
    <w:rsid w:val="00226F1D"/>
    <w:rsid w:val="00233E28"/>
    <w:rsid w:val="00246866"/>
    <w:rsid w:val="00253AED"/>
    <w:rsid w:val="00262179"/>
    <w:rsid w:val="00263747"/>
    <w:rsid w:val="00270004"/>
    <w:rsid w:val="002718A9"/>
    <w:rsid w:val="0027325D"/>
    <w:rsid w:val="00273D89"/>
    <w:rsid w:val="002911C5"/>
    <w:rsid w:val="002B05A9"/>
    <w:rsid w:val="002B2ADA"/>
    <w:rsid w:val="002B7432"/>
    <w:rsid w:val="002C4023"/>
    <w:rsid w:val="002D6741"/>
    <w:rsid w:val="002D6CA8"/>
    <w:rsid w:val="002E66F1"/>
    <w:rsid w:val="002E6990"/>
    <w:rsid w:val="002F2036"/>
    <w:rsid w:val="002F2EDF"/>
    <w:rsid w:val="00300656"/>
    <w:rsid w:val="003114F7"/>
    <w:rsid w:val="003120EF"/>
    <w:rsid w:val="0031525F"/>
    <w:rsid w:val="00316481"/>
    <w:rsid w:val="00316B03"/>
    <w:rsid w:val="00327142"/>
    <w:rsid w:val="00327B52"/>
    <w:rsid w:val="0033710F"/>
    <w:rsid w:val="0034023F"/>
    <w:rsid w:val="003615A1"/>
    <w:rsid w:val="00377FB1"/>
    <w:rsid w:val="00383472"/>
    <w:rsid w:val="00383818"/>
    <w:rsid w:val="00384352"/>
    <w:rsid w:val="00395BB1"/>
    <w:rsid w:val="003A52CE"/>
    <w:rsid w:val="003A7170"/>
    <w:rsid w:val="003C5350"/>
    <w:rsid w:val="003C6511"/>
    <w:rsid w:val="003D5E03"/>
    <w:rsid w:val="003E0231"/>
    <w:rsid w:val="003F48F1"/>
    <w:rsid w:val="00405B3C"/>
    <w:rsid w:val="0041211D"/>
    <w:rsid w:val="00417E2F"/>
    <w:rsid w:val="0042139C"/>
    <w:rsid w:val="00422DA2"/>
    <w:rsid w:val="004315BA"/>
    <w:rsid w:val="00436315"/>
    <w:rsid w:val="00442CF1"/>
    <w:rsid w:val="00443A70"/>
    <w:rsid w:val="00463FB2"/>
    <w:rsid w:val="004722A8"/>
    <w:rsid w:val="0048036C"/>
    <w:rsid w:val="00481D54"/>
    <w:rsid w:val="00486BBE"/>
    <w:rsid w:val="0049728F"/>
    <w:rsid w:val="004A3FA0"/>
    <w:rsid w:val="004A4598"/>
    <w:rsid w:val="004A48C0"/>
    <w:rsid w:val="004A6769"/>
    <w:rsid w:val="004B3C6E"/>
    <w:rsid w:val="004D12CE"/>
    <w:rsid w:val="004D32EA"/>
    <w:rsid w:val="004D3A1C"/>
    <w:rsid w:val="004E3E4D"/>
    <w:rsid w:val="004E4214"/>
    <w:rsid w:val="004E6FE2"/>
    <w:rsid w:val="004E73F1"/>
    <w:rsid w:val="00510085"/>
    <w:rsid w:val="005101FD"/>
    <w:rsid w:val="005172A5"/>
    <w:rsid w:val="005205D9"/>
    <w:rsid w:val="005209BC"/>
    <w:rsid w:val="005237EA"/>
    <w:rsid w:val="00532877"/>
    <w:rsid w:val="005414DF"/>
    <w:rsid w:val="005417C6"/>
    <w:rsid w:val="00570B64"/>
    <w:rsid w:val="00573961"/>
    <w:rsid w:val="005759CE"/>
    <w:rsid w:val="00585EF9"/>
    <w:rsid w:val="0058786F"/>
    <w:rsid w:val="00591679"/>
    <w:rsid w:val="005934ED"/>
    <w:rsid w:val="0059743B"/>
    <w:rsid w:val="005A06EF"/>
    <w:rsid w:val="005A13CB"/>
    <w:rsid w:val="005A4335"/>
    <w:rsid w:val="005B01B7"/>
    <w:rsid w:val="005B44BB"/>
    <w:rsid w:val="005C22EC"/>
    <w:rsid w:val="005C7CF7"/>
    <w:rsid w:val="005D2188"/>
    <w:rsid w:val="005D51CB"/>
    <w:rsid w:val="005D6892"/>
    <w:rsid w:val="005E0B84"/>
    <w:rsid w:val="005F0DCD"/>
    <w:rsid w:val="005F4DD9"/>
    <w:rsid w:val="006039EF"/>
    <w:rsid w:val="00605718"/>
    <w:rsid w:val="00611BB4"/>
    <w:rsid w:val="00613B11"/>
    <w:rsid w:val="00613D61"/>
    <w:rsid w:val="00620A4A"/>
    <w:rsid w:val="00624B43"/>
    <w:rsid w:val="00632706"/>
    <w:rsid w:val="0063366D"/>
    <w:rsid w:val="006343F6"/>
    <w:rsid w:val="0064505A"/>
    <w:rsid w:val="00656E44"/>
    <w:rsid w:val="00661484"/>
    <w:rsid w:val="00663D6D"/>
    <w:rsid w:val="0066566A"/>
    <w:rsid w:val="00670F20"/>
    <w:rsid w:val="0068057D"/>
    <w:rsid w:val="006856D9"/>
    <w:rsid w:val="0069033F"/>
    <w:rsid w:val="006A44FF"/>
    <w:rsid w:val="006A7EB8"/>
    <w:rsid w:val="006C129F"/>
    <w:rsid w:val="006C308A"/>
    <w:rsid w:val="006D4F4B"/>
    <w:rsid w:val="006D68EA"/>
    <w:rsid w:val="006E2919"/>
    <w:rsid w:val="006E449A"/>
    <w:rsid w:val="006F0E80"/>
    <w:rsid w:val="006F7C0B"/>
    <w:rsid w:val="007004F7"/>
    <w:rsid w:val="00702AD1"/>
    <w:rsid w:val="00704064"/>
    <w:rsid w:val="00713584"/>
    <w:rsid w:val="00715E17"/>
    <w:rsid w:val="00726DE0"/>
    <w:rsid w:val="007344FA"/>
    <w:rsid w:val="00745D33"/>
    <w:rsid w:val="00753140"/>
    <w:rsid w:val="00756485"/>
    <w:rsid w:val="0076479F"/>
    <w:rsid w:val="00766E25"/>
    <w:rsid w:val="00785F33"/>
    <w:rsid w:val="00792266"/>
    <w:rsid w:val="00792BBC"/>
    <w:rsid w:val="007A0806"/>
    <w:rsid w:val="007A2062"/>
    <w:rsid w:val="007A223F"/>
    <w:rsid w:val="007A22B6"/>
    <w:rsid w:val="007A4168"/>
    <w:rsid w:val="007F723C"/>
    <w:rsid w:val="008056E5"/>
    <w:rsid w:val="008135C3"/>
    <w:rsid w:val="0081772F"/>
    <w:rsid w:val="00817EBF"/>
    <w:rsid w:val="00825195"/>
    <w:rsid w:val="008259D6"/>
    <w:rsid w:val="00831F75"/>
    <w:rsid w:val="00841C30"/>
    <w:rsid w:val="00842B6E"/>
    <w:rsid w:val="00870D7C"/>
    <w:rsid w:val="00873526"/>
    <w:rsid w:val="00876F0B"/>
    <w:rsid w:val="00890EA6"/>
    <w:rsid w:val="00891D82"/>
    <w:rsid w:val="008975F3"/>
    <w:rsid w:val="008A4883"/>
    <w:rsid w:val="008B1745"/>
    <w:rsid w:val="008D4C03"/>
    <w:rsid w:val="008D67A1"/>
    <w:rsid w:val="008E032A"/>
    <w:rsid w:val="008F1404"/>
    <w:rsid w:val="00914868"/>
    <w:rsid w:val="00915BE5"/>
    <w:rsid w:val="009264C5"/>
    <w:rsid w:val="0092692A"/>
    <w:rsid w:val="00934350"/>
    <w:rsid w:val="009528EA"/>
    <w:rsid w:val="00953530"/>
    <w:rsid w:val="009553E0"/>
    <w:rsid w:val="00966CA2"/>
    <w:rsid w:val="009731E6"/>
    <w:rsid w:val="0097331E"/>
    <w:rsid w:val="0097671B"/>
    <w:rsid w:val="0098316C"/>
    <w:rsid w:val="00985BF8"/>
    <w:rsid w:val="0098795E"/>
    <w:rsid w:val="00991B1A"/>
    <w:rsid w:val="009978B6"/>
    <w:rsid w:val="009A0F6A"/>
    <w:rsid w:val="009A23EF"/>
    <w:rsid w:val="009A505D"/>
    <w:rsid w:val="009B0AFA"/>
    <w:rsid w:val="009B10A9"/>
    <w:rsid w:val="009B1A76"/>
    <w:rsid w:val="009C0688"/>
    <w:rsid w:val="009D35F4"/>
    <w:rsid w:val="009D4B26"/>
    <w:rsid w:val="009E0006"/>
    <w:rsid w:val="009E59E3"/>
    <w:rsid w:val="009F2F34"/>
    <w:rsid w:val="009F52C8"/>
    <w:rsid w:val="009F5423"/>
    <w:rsid w:val="009F5E15"/>
    <w:rsid w:val="009F641B"/>
    <w:rsid w:val="009F691A"/>
    <w:rsid w:val="00A032AE"/>
    <w:rsid w:val="00A10456"/>
    <w:rsid w:val="00A138DB"/>
    <w:rsid w:val="00A1781A"/>
    <w:rsid w:val="00A27FE4"/>
    <w:rsid w:val="00A357C9"/>
    <w:rsid w:val="00A36456"/>
    <w:rsid w:val="00A574D9"/>
    <w:rsid w:val="00A719CE"/>
    <w:rsid w:val="00A72B17"/>
    <w:rsid w:val="00A83956"/>
    <w:rsid w:val="00A91978"/>
    <w:rsid w:val="00A96117"/>
    <w:rsid w:val="00A96EAC"/>
    <w:rsid w:val="00A974DF"/>
    <w:rsid w:val="00AA6325"/>
    <w:rsid w:val="00AC6FE4"/>
    <w:rsid w:val="00AD5557"/>
    <w:rsid w:val="00AF006C"/>
    <w:rsid w:val="00AF1F88"/>
    <w:rsid w:val="00AF24F5"/>
    <w:rsid w:val="00B066D0"/>
    <w:rsid w:val="00B16626"/>
    <w:rsid w:val="00B16D92"/>
    <w:rsid w:val="00B23CDA"/>
    <w:rsid w:val="00B313C9"/>
    <w:rsid w:val="00B323FC"/>
    <w:rsid w:val="00B403C5"/>
    <w:rsid w:val="00B41346"/>
    <w:rsid w:val="00B415B8"/>
    <w:rsid w:val="00B669D8"/>
    <w:rsid w:val="00B74C1E"/>
    <w:rsid w:val="00B816EC"/>
    <w:rsid w:val="00B843FC"/>
    <w:rsid w:val="00B868C9"/>
    <w:rsid w:val="00B973E5"/>
    <w:rsid w:val="00BA33D5"/>
    <w:rsid w:val="00BB0B01"/>
    <w:rsid w:val="00BB19CA"/>
    <w:rsid w:val="00BB3019"/>
    <w:rsid w:val="00BD3AAC"/>
    <w:rsid w:val="00BE08CC"/>
    <w:rsid w:val="00BE3D2E"/>
    <w:rsid w:val="00BE5A3D"/>
    <w:rsid w:val="00C02E99"/>
    <w:rsid w:val="00C233B9"/>
    <w:rsid w:val="00C23854"/>
    <w:rsid w:val="00C379D6"/>
    <w:rsid w:val="00C44A8D"/>
    <w:rsid w:val="00C51CCD"/>
    <w:rsid w:val="00C52263"/>
    <w:rsid w:val="00C56E16"/>
    <w:rsid w:val="00C571DB"/>
    <w:rsid w:val="00C63AB8"/>
    <w:rsid w:val="00C66DE0"/>
    <w:rsid w:val="00C67384"/>
    <w:rsid w:val="00C70B92"/>
    <w:rsid w:val="00C81CA9"/>
    <w:rsid w:val="00C90CBA"/>
    <w:rsid w:val="00C93CC2"/>
    <w:rsid w:val="00C96CB7"/>
    <w:rsid w:val="00CA3D5F"/>
    <w:rsid w:val="00CA4E46"/>
    <w:rsid w:val="00CB6D9E"/>
    <w:rsid w:val="00CC3071"/>
    <w:rsid w:val="00CC61FD"/>
    <w:rsid w:val="00CD033F"/>
    <w:rsid w:val="00CD3E71"/>
    <w:rsid w:val="00CE2128"/>
    <w:rsid w:val="00CE3976"/>
    <w:rsid w:val="00CF19C9"/>
    <w:rsid w:val="00CF5DC6"/>
    <w:rsid w:val="00CF5FCE"/>
    <w:rsid w:val="00CF764A"/>
    <w:rsid w:val="00D15980"/>
    <w:rsid w:val="00D222B6"/>
    <w:rsid w:val="00D2296D"/>
    <w:rsid w:val="00D235E2"/>
    <w:rsid w:val="00D32477"/>
    <w:rsid w:val="00D41B42"/>
    <w:rsid w:val="00D474D1"/>
    <w:rsid w:val="00D5234B"/>
    <w:rsid w:val="00D64FF4"/>
    <w:rsid w:val="00D73CDE"/>
    <w:rsid w:val="00D86D67"/>
    <w:rsid w:val="00D92F7A"/>
    <w:rsid w:val="00D93798"/>
    <w:rsid w:val="00D93E6A"/>
    <w:rsid w:val="00DA42C2"/>
    <w:rsid w:val="00DB554D"/>
    <w:rsid w:val="00DB74EF"/>
    <w:rsid w:val="00DD019C"/>
    <w:rsid w:val="00DD0E02"/>
    <w:rsid w:val="00DD3871"/>
    <w:rsid w:val="00DD40D6"/>
    <w:rsid w:val="00DE2FC2"/>
    <w:rsid w:val="00DE3771"/>
    <w:rsid w:val="00DE6D37"/>
    <w:rsid w:val="00DF0265"/>
    <w:rsid w:val="00DF082E"/>
    <w:rsid w:val="00DF3AF3"/>
    <w:rsid w:val="00E06160"/>
    <w:rsid w:val="00E1174A"/>
    <w:rsid w:val="00E1487F"/>
    <w:rsid w:val="00E23530"/>
    <w:rsid w:val="00E257DA"/>
    <w:rsid w:val="00E2631F"/>
    <w:rsid w:val="00E27D99"/>
    <w:rsid w:val="00E32F7F"/>
    <w:rsid w:val="00E33291"/>
    <w:rsid w:val="00E353EC"/>
    <w:rsid w:val="00E36309"/>
    <w:rsid w:val="00E55082"/>
    <w:rsid w:val="00E75AE3"/>
    <w:rsid w:val="00E771F5"/>
    <w:rsid w:val="00E86AC5"/>
    <w:rsid w:val="00E96680"/>
    <w:rsid w:val="00EA0C2B"/>
    <w:rsid w:val="00EA1B9E"/>
    <w:rsid w:val="00EB4B38"/>
    <w:rsid w:val="00EB7E10"/>
    <w:rsid w:val="00EC5C6C"/>
    <w:rsid w:val="00EC5DA3"/>
    <w:rsid w:val="00EC5F38"/>
    <w:rsid w:val="00ED0E31"/>
    <w:rsid w:val="00ED2041"/>
    <w:rsid w:val="00ED4E72"/>
    <w:rsid w:val="00ED52A0"/>
    <w:rsid w:val="00EE1153"/>
    <w:rsid w:val="00EE2C94"/>
    <w:rsid w:val="00EE4664"/>
    <w:rsid w:val="00EF1207"/>
    <w:rsid w:val="00EF15CC"/>
    <w:rsid w:val="00EF1ECA"/>
    <w:rsid w:val="00EF2557"/>
    <w:rsid w:val="00EF271D"/>
    <w:rsid w:val="00EF50C1"/>
    <w:rsid w:val="00F06101"/>
    <w:rsid w:val="00F13547"/>
    <w:rsid w:val="00F149D0"/>
    <w:rsid w:val="00F15B1B"/>
    <w:rsid w:val="00F22B13"/>
    <w:rsid w:val="00F237E0"/>
    <w:rsid w:val="00F30B8D"/>
    <w:rsid w:val="00F40535"/>
    <w:rsid w:val="00F455B1"/>
    <w:rsid w:val="00F56870"/>
    <w:rsid w:val="00F75DB3"/>
    <w:rsid w:val="00F837B3"/>
    <w:rsid w:val="00FA0863"/>
    <w:rsid w:val="00FA22F3"/>
    <w:rsid w:val="00FB2BE0"/>
    <w:rsid w:val="00FB473D"/>
    <w:rsid w:val="00FB76A9"/>
    <w:rsid w:val="00FD1F36"/>
    <w:rsid w:val="00FD3BE5"/>
    <w:rsid w:val="00FE0F81"/>
    <w:rsid w:val="00FE1598"/>
    <w:rsid w:val="00FF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79180"/>
  <w15:chartTrackingRefBased/>
  <w15:docId w15:val="{D496D671-1A46-4D38-9CD6-2F7301DF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2A5"/>
  </w:style>
  <w:style w:type="paragraph" w:styleId="Heading1">
    <w:name w:val="heading 1"/>
    <w:basedOn w:val="Normal"/>
    <w:next w:val="Normal"/>
    <w:link w:val="Heading1Char"/>
    <w:uiPriority w:val="9"/>
    <w:qFormat/>
    <w:rsid w:val="001A2D6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77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5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Number Bullets,Akapit z listą BS,Bullet1,Bullets,Citation List,Ha,List Paragraph (numbered (a)),List Paragraph1,List_Paragraph,Liste 1,Main numbered paragraph,Multilevel para_II,NUMBERED PARAGRAPH,Numbered List Paragraph,NumberedParas"/>
    <w:basedOn w:val="Normal"/>
    <w:link w:val="ListParagraphChar"/>
    <w:uiPriority w:val="34"/>
    <w:qFormat/>
    <w:rsid w:val="00CF5FCE"/>
    <w:pPr>
      <w:spacing w:after="0" w:line="240" w:lineRule="auto"/>
      <w:ind w:left="720"/>
      <w:contextualSpacing/>
    </w:pPr>
    <w:rPr>
      <w:rFonts w:ascii="Calibri" w:eastAsia="Calibri" w:hAnsi="Calibri" w:cs="Times New Roman"/>
      <w:lang w:val="es-CO"/>
    </w:rPr>
  </w:style>
  <w:style w:type="character" w:customStyle="1" w:styleId="ListParagraphChar">
    <w:name w:val="List Paragraph Char"/>
    <w:aliases w:val="Number Bullets Char,Akapit z listą BS Char,Bullet1 Char,Bullets Char,Citation List Char,Ha Char,List Paragraph (numbered (a)) Char,List Paragraph1 Char,List_Paragraph Char,Liste 1 Char,Main numbered paragraph Char,NumberedParas Char"/>
    <w:link w:val="ListParagraph"/>
    <w:uiPriority w:val="34"/>
    <w:qFormat/>
    <w:rsid w:val="00CF5FCE"/>
    <w:rPr>
      <w:rFonts w:ascii="Calibri" w:eastAsia="Calibri" w:hAnsi="Calibri" w:cs="Times New Roman"/>
      <w:lang w:val="es-CO"/>
    </w:rPr>
  </w:style>
  <w:style w:type="paragraph" w:styleId="FootnoteText">
    <w:name w:val="footnote text"/>
    <w:aliases w:val="FOOTNOTES,fn,footnote text,single space,Texto nota pie 2,Texto nota pie 21,Footnote Text Char1 Char,Footnote Text Char Char Char1,Footnote Text Char1 Char Char Char1,Footnote Text Char1 Char1 Char,Footnote Text Char Char Char Char,ft,Char"/>
    <w:basedOn w:val="Normal"/>
    <w:link w:val="FootnoteTextChar"/>
    <w:uiPriority w:val="99"/>
    <w:unhideWhenUsed/>
    <w:qFormat/>
    <w:rsid w:val="00CF5FC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OOTNOTES Char,fn Char,footnote text Char,single space Char,Texto nota pie 2 Char,Texto nota pie 21 Char,Footnote Text Char1 Char Char,Footnote Text Char Char Char1 Char,Footnote Text Char1 Char Char Char1 Char,ft Char,Char Char"/>
    <w:basedOn w:val="DefaultParagraphFont"/>
    <w:link w:val="FootnoteText"/>
    <w:uiPriority w:val="99"/>
    <w:rsid w:val="00CF5F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5FC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F5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5FCE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5FC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F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C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632706"/>
    <w:pPr>
      <w:spacing w:before="80" w:after="0" w:line="240" w:lineRule="auto"/>
    </w:pPr>
    <w:rPr>
      <w:rFonts w:ascii="Arial Narrow" w:eastAsia="Times New Roman" w:hAnsi="Arial Narrow" w:cs="Arial Narrow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32706"/>
    <w:rPr>
      <w:rFonts w:ascii="Arial Narrow" w:eastAsia="Times New Roman" w:hAnsi="Arial Narrow" w:cs="Arial Narrow"/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3270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32706"/>
  </w:style>
  <w:style w:type="paragraph" w:styleId="Subtitle">
    <w:name w:val="Subtitle"/>
    <w:basedOn w:val="Normal"/>
    <w:link w:val="SubtitleChar"/>
    <w:qFormat/>
    <w:rsid w:val="000C7FAE"/>
    <w:pPr>
      <w:spacing w:before="240" w:after="6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aps/>
      <w:sz w:val="28"/>
      <w:szCs w:val="28"/>
      <w:lang w:val="en-GB"/>
    </w:rPr>
  </w:style>
  <w:style w:type="character" w:customStyle="1" w:styleId="SubtitleChar">
    <w:name w:val="Subtitle Char"/>
    <w:basedOn w:val="DefaultParagraphFont"/>
    <w:link w:val="Subtitle"/>
    <w:rsid w:val="000C7FAE"/>
    <w:rPr>
      <w:rFonts w:ascii="Times New Roman" w:eastAsia="Times New Roman" w:hAnsi="Times New Roman" w:cs="Times New Roman"/>
      <w:b/>
      <w:bCs/>
      <w:caps/>
      <w:sz w:val="28"/>
      <w:szCs w:val="2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22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B13"/>
  </w:style>
  <w:style w:type="paragraph" w:styleId="Footer">
    <w:name w:val="footer"/>
    <w:basedOn w:val="Normal"/>
    <w:link w:val="FooterChar"/>
    <w:uiPriority w:val="99"/>
    <w:unhideWhenUsed/>
    <w:rsid w:val="00F22B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B13"/>
  </w:style>
  <w:style w:type="character" w:customStyle="1" w:styleId="Heading1Char">
    <w:name w:val="Heading 1 Char"/>
    <w:basedOn w:val="DefaultParagraphFont"/>
    <w:link w:val="Heading1"/>
    <w:uiPriority w:val="9"/>
    <w:rsid w:val="001A2D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77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07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0779"/>
    <w:rPr>
      <w:b/>
      <w:bCs/>
      <w:sz w:val="20"/>
      <w:szCs w:val="20"/>
    </w:rPr>
  </w:style>
  <w:style w:type="paragraph" w:styleId="NoSpacing">
    <w:name w:val="No Spacing"/>
    <w:uiPriority w:val="1"/>
    <w:qFormat/>
    <w:rsid w:val="001D304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229EA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32477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D3247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3247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32477"/>
    <w:pPr>
      <w:spacing w:after="100"/>
      <w:ind w:left="440"/>
    </w:pPr>
    <w:rPr>
      <w:rFonts w:eastAsiaTheme="minorEastAsia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02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60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08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3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54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zeeshankibria@kmu.edu.pk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05B6380890A34AB4823232385D9B20" ma:contentTypeVersion="1" ma:contentTypeDescription="Create a new document." ma:contentTypeScope="" ma:versionID="a3c0307428dcf179eacb2fa670ee1ba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B27C55-36CD-43F0-B05A-F957ABEA3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FF2FA1-EB42-49B9-94C5-D48419EAEA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FDE3E7D-348E-4492-BF21-DB26DC8BD8A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0A291BD-6F92-4B3E-9C0E-FB8EFDA6C9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Anjum</dc:creator>
  <cp:keywords/>
  <dc:description/>
  <cp:lastModifiedBy>NOMAN</cp:lastModifiedBy>
  <cp:revision>2</cp:revision>
  <cp:lastPrinted>2019-11-21T06:19:00Z</cp:lastPrinted>
  <dcterms:created xsi:type="dcterms:W3CDTF">2020-10-22T09:16:00Z</dcterms:created>
  <dcterms:modified xsi:type="dcterms:W3CDTF">2020-10-22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5B6380890A34AB4823232385D9B20</vt:lpwstr>
  </property>
</Properties>
</file>